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62D5D" w14:textId="77777777" w:rsidR="0090222E" w:rsidRPr="00203652" w:rsidRDefault="0090222E" w:rsidP="0090222E">
      <w:pPr>
        <w:tabs>
          <w:tab w:val="center" w:pos="4680"/>
        </w:tabs>
        <w:suppressAutoHyphens/>
        <w:spacing w:after="0" w:line="240" w:lineRule="auto"/>
        <w:rPr>
          <w:rFonts w:ascii="Times New Roman" w:eastAsia="Times New Roman" w:hAnsi="Times New Roman" w:cs="Times New Roman"/>
        </w:rPr>
      </w:pPr>
    </w:p>
    <w:p w14:paraId="56B728EB" w14:textId="77777777" w:rsidR="0090222E" w:rsidRPr="007659CD" w:rsidRDefault="0090222E" w:rsidP="0090222E">
      <w:pPr>
        <w:keepNext/>
        <w:suppressAutoHyphens/>
        <w:spacing w:after="0" w:line="240" w:lineRule="auto"/>
        <w:ind w:left="2160" w:hanging="2160"/>
        <w:jc w:val="center"/>
        <w:outlineLvl w:val="1"/>
        <w:rPr>
          <w:rFonts w:ascii="Times New Roman" w:eastAsia="Times New Roman" w:hAnsi="Times New Roman" w:cs="Times New Roman"/>
          <w:b/>
          <w:lang w:val="fr-FR"/>
        </w:rPr>
      </w:pPr>
      <w:bookmarkStart w:id="0" w:name="_Toc147310360"/>
      <w:r w:rsidRPr="007659CD">
        <w:rPr>
          <w:rFonts w:ascii="Times New Roman" w:eastAsia="Times New Roman" w:hAnsi="Times New Roman" w:cs="Times New Roman"/>
          <w:b/>
          <w:lang w:val="fr-FR"/>
        </w:rPr>
        <w:t xml:space="preserve">POSITION DESCRIPTION </w:t>
      </w:r>
      <w:bookmarkEnd w:id="0"/>
    </w:p>
    <w:p w14:paraId="4BA99AEF" w14:textId="77777777" w:rsidR="0090222E" w:rsidRPr="007659CD" w:rsidRDefault="0090222E" w:rsidP="0090222E">
      <w:pPr>
        <w:spacing w:after="0" w:line="240" w:lineRule="auto"/>
        <w:rPr>
          <w:rFonts w:ascii="Times New Roman" w:eastAsia="Times New Roman" w:hAnsi="Times New Roman" w:cs="Times New Roman"/>
          <w:lang w:val="fr-FR"/>
        </w:rPr>
      </w:pPr>
    </w:p>
    <w:p w14:paraId="44A99B51" w14:textId="73DBB306" w:rsidR="0090222E" w:rsidRPr="00203652" w:rsidRDefault="00203652" w:rsidP="0090222E">
      <w:pPr>
        <w:tabs>
          <w:tab w:val="left" w:pos="-720"/>
          <w:tab w:val="right" w:pos="4320"/>
          <w:tab w:val="left" w:pos="5040"/>
          <w:tab w:val="right" w:pos="9180"/>
        </w:tabs>
        <w:suppressAutoHyphens/>
        <w:spacing w:after="0" w:line="240" w:lineRule="auto"/>
        <w:rPr>
          <w:rFonts w:ascii="Times New Roman" w:eastAsia="Times New Roman" w:hAnsi="Times New Roman" w:cs="Times New Roman"/>
          <w:lang w:val="fr-FR"/>
        </w:rPr>
      </w:pPr>
      <w:proofErr w:type="spellStart"/>
      <w:proofErr w:type="gramStart"/>
      <w:r w:rsidRPr="00203652">
        <w:rPr>
          <w:rFonts w:ascii="Times New Roman" w:eastAsia="Times New Roman" w:hAnsi="Times New Roman" w:cs="Times New Roman"/>
          <w:b/>
          <w:lang w:val="fr-FR"/>
        </w:rPr>
        <w:t>Title</w:t>
      </w:r>
      <w:proofErr w:type="spellEnd"/>
      <w:r w:rsidRPr="00203652">
        <w:rPr>
          <w:rFonts w:ascii="Times New Roman" w:eastAsia="Times New Roman" w:hAnsi="Times New Roman" w:cs="Times New Roman"/>
          <w:lang w:val="fr-FR"/>
        </w:rPr>
        <w:t>:</w:t>
      </w:r>
      <w:proofErr w:type="gramEnd"/>
      <w:r w:rsidR="0090222E" w:rsidRPr="00203652">
        <w:rPr>
          <w:rFonts w:ascii="Times New Roman" w:eastAsia="Times New Roman" w:hAnsi="Times New Roman" w:cs="Times New Roman"/>
          <w:lang w:val="fr-FR"/>
        </w:rPr>
        <w:t xml:space="preserve"> </w:t>
      </w:r>
      <w:r w:rsidR="0091708A" w:rsidRPr="00203652">
        <w:rPr>
          <w:rFonts w:ascii="Times New Roman" w:eastAsia="Times New Roman" w:hAnsi="Times New Roman" w:cs="Times New Roman"/>
          <w:lang w:val="fr-FR"/>
        </w:rPr>
        <w:t>Office Manager</w:t>
      </w:r>
    </w:p>
    <w:p w14:paraId="39B839C2" w14:textId="011A953B" w:rsidR="0090222E" w:rsidRPr="00203652" w:rsidRDefault="0090222E" w:rsidP="0090222E">
      <w:pPr>
        <w:tabs>
          <w:tab w:val="left" w:pos="-720"/>
          <w:tab w:val="right" w:pos="4320"/>
          <w:tab w:val="left" w:pos="5040"/>
          <w:tab w:val="right" w:pos="9180"/>
        </w:tabs>
        <w:suppressAutoHyphens/>
        <w:spacing w:after="0" w:line="240" w:lineRule="auto"/>
        <w:rPr>
          <w:rFonts w:ascii="Times New Roman" w:eastAsia="Times New Roman" w:hAnsi="Times New Roman" w:cs="Times New Roman"/>
          <w:lang w:val="fr-FR"/>
        </w:rPr>
      </w:pPr>
      <w:r w:rsidRPr="00203652">
        <w:rPr>
          <w:rFonts w:ascii="Times New Roman" w:eastAsia="Times New Roman" w:hAnsi="Times New Roman" w:cs="Times New Roman"/>
          <w:b/>
          <w:lang w:val="fr-FR"/>
        </w:rPr>
        <w:t>Exempt/Non-</w:t>
      </w:r>
      <w:proofErr w:type="gramStart"/>
      <w:r w:rsidR="00203652" w:rsidRPr="00203652">
        <w:rPr>
          <w:rFonts w:ascii="Times New Roman" w:eastAsia="Times New Roman" w:hAnsi="Times New Roman" w:cs="Times New Roman"/>
          <w:b/>
          <w:lang w:val="fr-FR"/>
        </w:rPr>
        <w:t>Exempt</w:t>
      </w:r>
      <w:r w:rsidR="00203652" w:rsidRPr="00203652">
        <w:rPr>
          <w:rFonts w:ascii="Times New Roman" w:eastAsia="Times New Roman" w:hAnsi="Times New Roman" w:cs="Times New Roman"/>
          <w:lang w:val="fr-FR"/>
        </w:rPr>
        <w:t>:</w:t>
      </w:r>
      <w:proofErr w:type="gramEnd"/>
      <w:r w:rsidRPr="00203652">
        <w:rPr>
          <w:rFonts w:ascii="Times New Roman" w:eastAsia="Times New Roman" w:hAnsi="Times New Roman" w:cs="Times New Roman"/>
          <w:lang w:val="fr-FR"/>
        </w:rPr>
        <w:t xml:space="preserve"> Non-exempt</w:t>
      </w:r>
      <w:r w:rsidRPr="00203652">
        <w:rPr>
          <w:rFonts w:ascii="Times New Roman" w:eastAsia="Times New Roman" w:hAnsi="Times New Roman" w:cs="Times New Roman"/>
          <w:lang w:val="fr-FR"/>
        </w:rPr>
        <w:tab/>
      </w:r>
      <w:r w:rsidRPr="00203652">
        <w:rPr>
          <w:rFonts w:ascii="Times New Roman" w:eastAsia="Times New Roman" w:hAnsi="Times New Roman" w:cs="Times New Roman"/>
          <w:lang w:val="fr-FR"/>
        </w:rPr>
        <w:tab/>
      </w:r>
    </w:p>
    <w:p w14:paraId="6B8C9E51" w14:textId="025CD40E" w:rsidR="0090222E" w:rsidRPr="00203652" w:rsidRDefault="0090222E" w:rsidP="0090222E">
      <w:pPr>
        <w:tabs>
          <w:tab w:val="left" w:pos="-720"/>
          <w:tab w:val="right" w:pos="4320"/>
          <w:tab w:val="left" w:pos="5040"/>
          <w:tab w:val="right" w:pos="9180"/>
        </w:tabs>
        <w:suppressAutoHyphens/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  <w:b/>
        </w:rPr>
        <w:t>Reports To:</w:t>
      </w:r>
      <w:r w:rsidRPr="00203652">
        <w:rPr>
          <w:rFonts w:ascii="Times New Roman" w:eastAsia="Times New Roman" w:hAnsi="Times New Roman" w:cs="Times New Roman"/>
        </w:rPr>
        <w:t xml:space="preserve"> Manager</w:t>
      </w:r>
    </w:p>
    <w:p w14:paraId="0CA27746" w14:textId="528A70A4" w:rsidR="0090222E" w:rsidRPr="00203652" w:rsidRDefault="0090222E" w:rsidP="0090222E">
      <w:p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  <w:b/>
        </w:rPr>
        <w:t>Pay Grade/Range</w:t>
      </w:r>
      <w:r w:rsidRPr="00203652">
        <w:rPr>
          <w:rFonts w:ascii="Times New Roman" w:eastAsia="Times New Roman" w:hAnsi="Times New Roman" w:cs="Times New Roman"/>
        </w:rPr>
        <w:t>:</w:t>
      </w:r>
      <w:r w:rsidR="007659CD">
        <w:rPr>
          <w:rFonts w:ascii="Times New Roman" w:eastAsia="Times New Roman" w:hAnsi="Times New Roman" w:cs="Times New Roman"/>
        </w:rPr>
        <w:t xml:space="preserve"> $25-$28/hr. D</w:t>
      </w:r>
      <w:r w:rsidR="00827043">
        <w:rPr>
          <w:rFonts w:ascii="Times New Roman" w:eastAsia="Times New Roman" w:hAnsi="Times New Roman" w:cs="Times New Roman"/>
        </w:rPr>
        <w:t>OE</w:t>
      </w:r>
      <w:r w:rsidRPr="00203652">
        <w:rPr>
          <w:rFonts w:ascii="Times New Roman" w:eastAsia="Times New Roman" w:hAnsi="Times New Roman" w:cs="Times New Roman"/>
        </w:rPr>
        <w:t xml:space="preserve"> </w:t>
      </w:r>
    </w:p>
    <w:p w14:paraId="0BCFE1D1" w14:textId="01E782A8" w:rsidR="0090222E" w:rsidRPr="00203652" w:rsidRDefault="0090222E" w:rsidP="0090222E">
      <w:pPr>
        <w:tabs>
          <w:tab w:val="left" w:pos="-720"/>
          <w:tab w:val="right" w:pos="4320"/>
          <w:tab w:val="left" w:pos="5040"/>
          <w:tab w:val="right" w:pos="9180"/>
        </w:tabs>
        <w:suppressAutoHyphens/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  <w:b/>
        </w:rPr>
        <w:t>Effective Date</w:t>
      </w:r>
      <w:r w:rsidRPr="00203652">
        <w:rPr>
          <w:rFonts w:ascii="Times New Roman" w:eastAsia="Times New Roman" w:hAnsi="Times New Roman" w:cs="Times New Roman"/>
        </w:rPr>
        <w:t xml:space="preserve">: </w:t>
      </w:r>
      <w:r w:rsidR="00BE2FB1">
        <w:rPr>
          <w:rFonts w:ascii="Times New Roman" w:eastAsia="Times New Roman" w:hAnsi="Times New Roman" w:cs="Times New Roman"/>
        </w:rPr>
        <w:t>January 14, 2022</w:t>
      </w:r>
    </w:p>
    <w:p w14:paraId="4116C5D9" w14:textId="77777777" w:rsidR="0090222E" w:rsidRPr="00203652" w:rsidRDefault="0090222E" w:rsidP="0090222E">
      <w:pPr>
        <w:tabs>
          <w:tab w:val="left" w:pos="-720"/>
          <w:tab w:val="right" w:pos="4320"/>
          <w:tab w:val="left" w:pos="5040"/>
          <w:tab w:val="right" w:pos="9180"/>
        </w:tabs>
        <w:suppressAutoHyphens/>
        <w:spacing w:after="0" w:line="240" w:lineRule="auto"/>
        <w:rPr>
          <w:rFonts w:ascii="Times New Roman" w:eastAsia="Times New Roman" w:hAnsi="Times New Roman" w:cs="Times New Roman"/>
        </w:rPr>
      </w:pPr>
    </w:p>
    <w:p w14:paraId="21B0F525" w14:textId="1B034BA7" w:rsidR="0090222E" w:rsidRPr="007659CD" w:rsidRDefault="00E64D9E" w:rsidP="0090222E">
      <w:pPr>
        <w:tabs>
          <w:tab w:val="left" w:pos="-720"/>
          <w:tab w:val="left" w:pos="2160"/>
          <w:tab w:val="left" w:pos="5760"/>
        </w:tabs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1" w:name="Check1"/>
      <w:r w:rsidRPr="00203652">
        <w:rPr>
          <w:rFonts w:ascii="Times New Roman" w:eastAsia="Times New Roman" w:hAnsi="Times New Roman" w:cs="Times New Roman"/>
        </w:rPr>
        <w:instrText xml:space="preserve"> FORMCHECKBOX </w:instrText>
      </w:r>
      <w:r w:rsidR="00BE2FB1">
        <w:rPr>
          <w:rFonts w:ascii="Times New Roman" w:eastAsia="Times New Roman" w:hAnsi="Times New Roman" w:cs="Times New Roman"/>
        </w:rPr>
      </w:r>
      <w:r w:rsidR="00BE2FB1">
        <w:rPr>
          <w:rFonts w:ascii="Times New Roman" w:eastAsia="Times New Roman" w:hAnsi="Times New Roman" w:cs="Times New Roman"/>
        </w:rPr>
        <w:fldChar w:fldCharType="separate"/>
      </w:r>
      <w:r w:rsidRPr="00203652">
        <w:rPr>
          <w:rFonts w:ascii="Times New Roman" w:eastAsia="Times New Roman" w:hAnsi="Times New Roman" w:cs="Times New Roman"/>
        </w:rPr>
        <w:fldChar w:fldCharType="end"/>
      </w:r>
      <w:bookmarkEnd w:id="1"/>
      <w:r w:rsidR="0090222E" w:rsidRPr="007659CD">
        <w:rPr>
          <w:rFonts w:ascii="Times New Roman" w:eastAsia="Times New Roman" w:hAnsi="Times New Roman" w:cs="Times New Roman"/>
        </w:rPr>
        <w:t xml:space="preserve">New position          </w:t>
      </w:r>
      <w:r w:rsidR="0090222E" w:rsidRPr="00203652">
        <w:rPr>
          <w:rFonts w:ascii="Times New Roman" w:eastAsia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" w:name="Check2"/>
      <w:r w:rsidR="0090222E" w:rsidRPr="007659CD">
        <w:rPr>
          <w:rFonts w:ascii="Times New Roman" w:eastAsia="Times New Roman" w:hAnsi="Times New Roman" w:cs="Times New Roman"/>
        </w:rPr>
        <w:instrText xml:space="preserve"> FORMCHECKBOX </w:instrText>
      </w:r>
      <w:r w:rsidR="00BE2FB1">
        <w:rPr>
          <w:rFonts w:ascii="Times New Roman" w:eastAsia="Times New Roman" w:hAnsi="Times New Roman" w:cs="Times New Roman"/>
        </w:rPr>
      </w:r>
      <w:r w:rsidR="00BE2FB1">
        <w:rPr>
          <w:rFonts w:ascii="Times New Roman" w:eastAsia="Times New Roman" w:hAnsi="Times New Roman" w:cs="Times New Roman"/>
        </w:rPr>
        <w:fldChar w:fldCharType="separate"/>
      </w:r>
      <w:r w:rsidR="0090222E" w:rsidRPr="00203652">
        <w:rPr>
          <w:rFonts w:ascii="Times New Roman" w:eastAsia="Times New Roman" w:hAnsi="Times New Roman" w:cs="Times New Roman"/>
        </w:rPr>
        <w:fldChar w:fldCharType="end"/>
      </w:r>
      <w:bookmarkEnd w:id="2"/>
      <w:r w:rsidR="0090222E" w:rsidRPr="007659CD">
        <w:rPr>
          <w:rFonts w:ascii="Times New Roman" w:eastAsia="Times New Roman" w:hAnsi="Times New Roman" w:cs="Times New Roman"/>
        </w:rPr>
        <w:t xml:space="preserve"> </w:t>
      </w:r>
      <w:proofErr w:type="spellStart"/>
      <w:r w:rsidR="0090222E" w:rsidRPr="007659CD">
        <w:rPr>
          <w:rFonts w:ascii="Times New Roman" w:eastAsia="Times New Roman" w:hAnsi="Times New Roman" w:cs="Times New Roman"/>
        </w:rPr>
        <w:t>Position</w:t>
      </w:r>
      <w:proofErr w:type="spellEnd"/>
      <w:r w:rsidR="0090222E" w:rsidRPr="007659CD">
        <w:rPr>
          <w:rFonts w:ascii="Times New Roman" w:eastAsia="Times New Roman" w:hAnsi="Times New Roman" w:cs="Times New Roman"/>
        </w:rPr>
        <w:t xml:space="preserve"> change           </w:t>
      </w:r>
      <w:r w:rsidRPr="00203652">
        <w:rPr>
          <w:rFonts w:ascii="Times New Roman" w:eastAsia="Times New Roman" w:hAnsi="Times New Roman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659CD">
        <w:rPr>
          <w:rFonts w:ascii="Times New Roman" w:eastAsia="Times New Roman" w:hAnsi="Times New Roman" w:cs="Times New Roman"/>
        </w:rPr>
        <w:instrText xml:space="preserve"> FORMCHECKBOX </w:instrText>
      </w:r>
      <w:r w:rsidR="00BE2FB1">
        <w:rPr>
          <w:rFonts w:ascii="Times New Roman" w:eastAsia="Times New Roman" w:hAnsi="Times New Roman" w:cs="Times New Roman"/>
        </w:rPr>
      </w:r>
      <w:r w:rsidR="00BE2FB1">
        <w:rPr>
          <w:rFonts w:ascii="Times New Roman" w:eastAsia="Times New Roman" w:hAnsi="Times New Roman" w:cs="Times New Roman"/>
        </w:rPr>
        <w:fldChar w:fldCharType="separate"/>
      </w:r>
      <w:r w:rsidRPr="00203652">
        <w:rPr>
          <w:rFonts w:ascii="Times New Roman" w:eastAsia="Times New Roman" w:hAnsi="Times New Roman" w:cs="Times New Roman"/>
        </w:rPr>
        <w:fldChar w:fldCharType="end"/>
      </w:r>
      <w:r w:rsidRPr="007659CD">
        <w:rPr>
          <w:rFonts w:ascii="Times New Roman" w:eastAsia="Times New Roman" w:hAnsi="Times New Roman" w:cs="Times New Roman"/>
        </w:rPr>
        <w:t xml:space="preserve">Updated        </w:t>
      </w:r>
    </w:p>
    <w:p w14:paraId="1CB941B8" w14:textId="77777777" w:rsidR="0090222E" w:rsidRPr="007659CD" w:rsidRDefault="0090222E" w:rsidP="0090222E">
      <w:pPr>
        <w:pBdr>
          <w:bottom w:val="single" w:sz="12" w:space="1" w:color="auto"/>
        </w:pBd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</w:rPr>
      </w:pPr>
    </w:p>
    <w:p w14:paraId="0A1AE8F1" w14:textId="77777777" w:rsidR="0090222E" w:rsidRPr="007659CD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</w:rPr>
      </w:pPr>
    </w:p>
    <w:p w14:paraId="456728C3" w14:textId="77777777" w:rsidR="0090222E" w:rsidRPr="00203652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203652">
        <w:rPr>
          <w:rFonts w:ascii="Times New Roman" w:eastAsia="Times New Roman" w:hAnsi="Times New Roman" w:cs="Times New Roman"/>
          <w:b/>
          <w:u w:val="single"/>
        </w:rPr>
        <w:t>General Position Summary</w:t>
      </w:r>
      <w:r w:rsidRPr="00203652">
        <w:rPr>
          <w:rFonts w:ascii="Times New Roman" w:eastAsia="Times New Roman" w:hAnsi="Times New Roman" w:cs="Times New Roman"/>
          <w:b/>
        </w:rPr>
        <w:t>:</w:t>
      </w:r>
    </w:p>
    <w:p w14:paraId="0CADB2E9" w14:textId="314F857A" w:rsidR="0090222E" w:rsidRPr="00EE4AA2" w:rsidRDefault="0090222E" w:rsidP="0090222E">
      <w:pPr>
        <w:pStyle w:val="Header"/>
        <w:rPr>
          <w:rFonts w:ascii="Times New Roman" w:eastAsia="Times New Roman" w:hAnsi="Times New Roman" w:cs="Times New Roman"/>
        </w:rPr>
      </w:pPr>
      <w:r w:rsidRPr="00203652">
        <w:rPr>
          <w:rFonts w:ascii="Times New Roman" w:hAnsi="Times New Roman" w:cs="Times New Roman"/>
        </w:rPr>
        <w:t xml:space="preserve">The </w:t>
      </w:r>
      <w:r w:rsidR="000647EF" w:rsidRPr="00203652">
        <w:rPr>
          <w:rFonts w:ascii="Times New Roman" w:hAnsi="Times New Roman" w:cs="Times New Roman"/>
        </w:rPr>
        <w:t>Office Manager</w:t>
      </w:r>
      <w:r w:rsidRPr="00203652">
        <w:rPr>
          <w:rFonts w:ascii="Times New Roman" w:hAnsi="Times New Roman" w:cs="Times New Roman"/>
        </w:rPr>
        <w:t xml:space="preserve"> </w:t>
      </w:r>
      <w:r w:rsidRPr="00203652">
        <w:rPr>
          <w:rFonts w:ascii="Times New Roman" w:eastAsia="Times New Roman" w:hAnsi="Times New Roman" w:cs="Times New Roman"/>
        </w:rPr>
        <w:t>provides a wide variety of bookkeeping</w:t>
      </w:r>
      <w:r w:rsidR="001F5E5D" w:rsidRPr="00203652">
        <w:rPr>
          <w:rFonts w:ascii="Times New Roman" w:eastAsia="Times New Roman" w:hAnsi="Times New Roman" w:cs="Times New Roman"/>
        </w:rPr>
        <w:t xml:space="preserve">, administrative </w:t>
      </w:r>
      <w:r w:rsidRPr="00203652">
        <w:rPr>
          <w:rFonts w:ascii="Times New Roman" w:eastAsia="Times New Roman" w:hAnsi="Times New Roman" w:cs="Times New Roman"/>
        </w:rPr>
        <w:t xml:space="preserve">and clerical tasks related to the general operations of the </w:t>
      </w:r>
      <w:r w:rsidR="001F5E5D" w:rsidRPr="00203652">
        <w:rPr>
          <w:rFonts w:ascii="Times New Roman" w:eastAsia="Times New Roman" w:hAnsi="Times New Roman" w:cs="Times New Roman"/>
        </w:rPr>
        <w:t>district</w:t>
      </w:r>
      <w:r w:rsidRPr="00203652">
        <w:rPr>
          <w:rFonts w:ascii="Times New Roman" w:eastAsia="Times New Roman" w:hAnsi="Times New Roman" w:cs="Times New Roman"/>
        </w:rPr>
        <w:t>.</w:t>
      </w:r>
      <w:r w:rsidR="004F0920">
        <w:rPr>
          <w:rFonts w:ascii="Times New Roman" w:hAnsi="Times New Roman" w:cs="Times New Roman"/>
        </w:rPr>
        <w:t xml:space="preserve"> </w:t>
      </w:r>
      <w:r w:rsidR="00EE4AA2" w:rsidRPr="00EE4AA2">
        <w:rPr>
          <w:rFonts w:ascii="Times New Roman" w:hAnsi="Times New Roman" w:cs="Times New Roman"/>
        </w:rPr>
        <w:t>The Office Manager will also serve as the clerk of the Board of Directors.</w:t>
      </w:r>
    </w:p>
    <w:p w14:paraId="363D3B69" w14:textId="7EB5451F" w:rsidR="0090222E" w:rsidRPr="00EE4AA2" w:rsidRDefault="0090222E" w:rsidP="0090222E">
      <w:pPr>
        <w:pStyle w:val="Head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</w:p>
    <w:p w14:paraId="661CFB51" w14:textId="35913A65" w:rsidR="0090222E" w:rsidRPr="00203652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203652">
        <w:rPr>
          <w:rFonts w:ascii="Times New Roman" w:eastAsia="Times New Roman" w:hAnsi="Times New Roman" w:cs="Times New Roman"/>
          <w:b/>
          <w:u w:val="single"/>
        </w:rPr>
        <w:t>Essential Functions/Major Assignments</w:t>
      </w:r>
      <w:r w:rsidRPr="00203652">
        <w:rPr>
          <w:rFonts w:ascii="Times New Roman" w:eastAsia="Times New Roman" w:hAnsi="Times New Roman" w:cs="Times New Roman"/>
          <w:b/>
        </w:rPr>
        <w:t>:</w:t>
      </w:r>
    </w:p>
    <w:p w14:paraId="1F79FAC0" w14:textId="77777777" w:rsidR="0090222E" w:rsidRPr="00203652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08CA3752" w14:textId="77777777" w:rsidR="0090222E" w:rsidRPr="00203652" w:rsidRDefault="0090222E" w:rsidP="0090222E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</w:rPr>
      </w:pPr>
      <w:r w:rsidRPr="00203652">
        <w:rPr>
          <w:rFonts w:ascii="Times New Roman" w:eastAsia="Times New Roman" w:hAnsi="Times New Roman" w:cs="Times New Roman"/>
          <w:b/>
          <w:bCs/>
          <w:iCs/>
        </w:rPr>
        <w:t xml:space="preserve">Customer service administration, including but not limited to: </w:t>
      </w:r>
    </w:p>
    <w:p w14:paraId="50B8EA54" w14:textId="72E2FCB1" w:rsidR="0090222E" w:rsidRPr="00203652" w:rsidRDefault="000647EF" w:rsidP="0090222E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Prepares</w:t>
      </w:r>
      <w:r w:rsidR="006E041F">
        <w:rPr>
          <w:rFonts w:ascii="Times New Roman" w:eastAsia="Times New Roman" w:hAnsi="Times New Roman" w:cs="Times New Roman"/>
        </w:rPr>
        <w:t xml:space="preserve"> </w:t>
      </w:r>
      <w:r w:rsidR="00EE4AA2">
        <w:rPr>
          <w:rFonts w:ascii="Times New Roman" w:eastAsia="Times New Roman" w:hAnsi="Times New Roman" w:cs="Times New Roman"/>
        </w:rPr>
        <w:t>a</w:t>
      </w:r>
      <w:r w:rsidR="006E041F">
        <w:rPr>
          <w:rFonts w:ascii="Times New Roman" w:eastAsia="Times New Roman" w:hAnsi="Times New Roman" w:cs="Times New Roman"/>
        </w:rPr>
        <w:t>nnual</w:t>
      </w:r>
      <w:r w:rsidRPr="00203652">
        <w:rPr>
          <w:rFonts w:ascii="Times New Roman" w:eastAsia="Times New Roman" w:hAnsi="Times New Roman" w:cs="Times New Roman"/>
        </w:rPr>
        <w:t xml:space="preserve"> </w:t>
      </w:r>
      <w:r w:rsidR="004F0920">
        <w:rPr>
          <w:rFonts w:ascii="Times New Roman" w:eastAsia="Times New Roman" w:hAnsi="Times New Roman" w:cs="Times New Roman"/>
        </w:rPr>
        <w:t xml:space="preserve">water user Assessment </w:t>
      </w:r>
      <w:r w:rsidRPr="00203652">
        <w:rPr>
          <w:rFonts w:ascii="Times New Roman" w:eastAsia="Times New Roman" w:hAnsi="Times New Roman" w:cs="Times New Roman"/>
        </w:rPr>
        <w:t>billings</w:t>
      </w:r>
      <w:r w:rsidR="00DF38BF">
        <w:rPr>
          <w:rFonts w:ascii="Times New Roman" w:eastAsia="Times New Roman" w:hAnsi="Times New Roman" w:cs="Times New Roman"/>
        </w:rPr>
        <w:t>.</w:t>
      </w:r>
    </w:p>
    <w:p w14:paraId="6102726E" w14:textId="3FE19D3B" w:rsidR="0090222E" w:rsidRPr="00203652" w:rsidRDefault="0090222E" w:rsidP="0090222E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 xml:space="preserve">Reviews billings for accuracy and conducts necessary research to resolve problems.  </w:t>
      </w:r>
    </w:p>
    <w:p w14:paraId="35ECBE9A" w14:textId="544C17FC" w:rsidR="0090222E" w:rsidRPr="00203652" w:rsidRDefault="0090222E" w:rsidP="0090222E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 xml:space="preserve">Accepts and </w:t>
      </w:r>
      <w:r w:rsidR="000647EF" w:rsidRPr="00203652">
        <w:rPr>
          <w:rFonts w:ascii="Times New Roman" w:eastAsia="Times New Roman" w:hAnsi="Times New Roman" w:cs="Times New Roman"/>
        </w:rPr>
        <w:t>posts payments</w:t>
      </w:r>
      <w:r w:rsidRPr="00203652">
        <w:rPr>
          <w:rFonts w:ascii="Times New Roman" w:eastAsia="Times New Roman" w:hAnsi="Times New Roman" w:cs="Times New Roman"/>
        </w:rPr>
        <w:t xml:space="preserve">.  </w:t>
      </w:r>
    </w:p>
    <w:p w14:paraId="5658EF36" w14:textId="13251DE2" w:rsidR="0090222E" w:rsidRPr="00203652" w:rsidRDefault="0090222E" w:rsidP="0090222E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Prepares and delivers bank deposits</w:t>
      </w:r>
      <w:r w:rsidR="004F0920">
        <w:rPr>
          <w:rFonts w:ascii="Times New Roman" w:eastAsia="Times New Roman" w:hAnsi="Times New Roman" w:cs="Times New Roman"/>
        </w:rPr>
        <w:t xml:space="preserve"> as needed</w:t>
      </w:r>
      <w:r w:rsidRPr="00203652">
        <w:rPr>
          <w:rFonts w:ascii="Times New Roman" w:eastAsia="Times New Roman" w:hAnsi="Times New Roman" w:cs="Times New Roman"/>
        </w:rPr>
        <w:t xml:space="preserve">.  </w:t>
      </w:r>
    </w:p>
    <w:p w14:paraId="68C2153F" w14:textId="57FB3EFE" w:rsidR="0090222E" w:rsidRPr="00203652" w:rsidRDefault="0090222E" w:rsidP="0090222E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 xml:space="preserve">Processes delinquency notices, </w:t>
      </w:r>
      <w:r w:rsidR="001F5E5D" w:rsidRPr="00203652">
        <w:rPr>
          <w:rFonts w:ascii="Times New Roman" w:eastAsia="Times New Roman" w:hAnsi="Times New Roman" w:cs="Times New Roman"/>
        </w:rPr>
        <w:t>shut</w:t>
      </w:r>
      <w:r w:rsidR="00D17AB2">
        <w:rPr>
          <w:rFonts w:ascii="Times New Roman" w:eastAsia="Times New Roman" w:hAnsi="Times New Roman" w:cs="Times New Roman"/>
        </w:rPr>
        <w:t>-</w:t>
      </w:r>
      <w:r w:rsidR="001F5E5D" w:rsidRPr="00203652">
        <w:rPr>
          <w:rFonts w:ascii="Times New Roman" w:eastAsia="Times New Roman" w:hAnsi="Times New Roman" w:cs="Times New Roman"/>
        </w:rPr>
        <w:t>offs</w:t>
      </w:r>
      <w:r w:rsidRPr="00203652">
        <w:rPr>
          <w:rFonts w:ascii="Times New Roman" w:eastAsia="Times New Roman" w:hAnsi="Times New Roman" w:cs="Times New Roman"/>
        </w:rPr>
        <w:t xml:space="preserve"> and re-connects, new accounts, and other work orders.</w:t>
      </w:r>
    </w:p>
    <w:p w14:paraId="2CDDDF95" w14:textId="165F801A" w:rsidR="0090222E" w:rsidRPr="00203652" w:rsidRDefault="0090222E" w:rsidP="0090222E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 xml:space="preserve">Calculates and prepares pro-rated billings as necessary.  </w:t>
      </w:r>
    </w:p>
    <w:p w14:paraId="15DAEA29" w14:textId="5CAC8D68" w:rsidR="0090222E" w:rsidRPr="00203652" w:rsidRDefault="0090222E" w:rsidP="0090222E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Responds to questions from the public in person, over the telephone</w:t>
      </w:r>
      <w:r w:rsidR="00D17AB2">
        <w:rPr>
          <w:rFonts w:ascii="Times New Roman" w:eastAsia="Times New Roman" w:hAnsi="Times New Roman" w:cs="Times New Roman"/>
        </w:rPr>
        <w:t>,</w:t>
      </w:r>
      <w:r w:rsidRPr="00203652">
        <w:rPr>
          <w:rFonts w:ascii="Times New Roman" w:eastAsia="Times New Roman" w:hAnsi="Times New Roman" w:cs="Times New Roman"/>
        </w:rPr>
        <w:t xml:space="preserve"> and through written correspondence regarding accounts and other general information.</w:t>
      </w:r>
    </w:p>
    <w:p w14:paraId="60A5EB40" w14:textId="62B9C7A4" w:rsidR="00DF38BF" w:rsidRDefault="0090222E" w:rsidP="00DF38BF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Receives office visitors; ascertains nature of business, responds to routine questions</w:t>
      </w:r>
      <w:r w:rsidR="00D55971" w:rsidRPr="00203652">
        <w:rPr>
          <w:rFonts w:ascii="Times New Roman" w:eastAsia="Times New Roman" w:hAnsi="Times New Roman" w:cs="Times New Roman"/>
        </w:rPr>
        <w:t>,</w:t>
      </w:r>
      <w:r w:rsidRPr="00203652">
        <w:rPr>
          <w:rFonts w:ascii="Times New Roman" w:eastAsia="Times New Roman" w:hAnsi="Times New Roman" w:cs="Times New Roman"/>
        </w:rPr>
        <w:t xml:space="preserve"> or makes arrangements to see </w:t>
      </w:r>
      <w:r w:rsidR="00D17AB2">
        <w:rPr>
          <w:rFonts w:ascii="Times New Roman" w:eastAsia="Times New Roman" w:hAnsi="Times New Roman" w:cs="Times New Roman"/>
        </w:rPr>
        <w:t xml:space="preserve">the </w:t>
      </w:r>
      <w:r w:rsidRPr="00203652">
        <w:rPr>
          <w:rFonts w:ascii="Times New Roman" w:eastAsia="Times New Roman" w:hAnsi="Times New Roman" w:cs="Times New Roman"/>
        </w:rPr>
        <w:t>proper person.</w:t>
      </w:r>
    </w:p>
    <w:p w14:paraId="7E203B55" w14:textId="77777777" w:rsidR="0090222E" w:rsidRPr="00203652" w:rsidRDefault="0090222E" w:rsidP="0090222E">
      <w:pPr>
        <w:spacing w:after="0" w:line="240" w:lineRule="auto"/>
        <w:ind w:left="720"/>
        <w:rPr>
          <w:rFonts w:ascii="Times New Roman" w:eastAsia="Times New Roman" w:hAnsi="Times New Roman" w:cs="Times New Roman"/>
        </w:rPr>
      </w:pPr>
    </w:p>
    <w:p w14:paraId="1BFD50CC" w14:textId="72CF8DB5" w:rsidR="0090222E" w:rsidRPr="00203652" w:rsidRDefault="0090222E" w:rsidP="0090222E">
      <w:pPr>
        <w:spacing w:after="0" w:line="240" w:lineRule="auto"/>
        <w:rPr>
          <w:rFonts w:ascii="Times New Roman" w:eastAsia="Times New Roman" w:hAnsi="Times New Roman" w:cs="Times New Roman"/>
          <w:b/>
          <w:iCs/>
        </w:rPr>
      </w:pPr>
      <w:r w:rsidRPr="00203652">
        <w:rPr>
          <w:rFonts w:ascii="Times New Roman" w:eastAsia="Times New Roman" w:hAnsi="Times New Roman" w:cs="Times New Roman"/>
          <w:b/>
          <w:iCs/>
        </w:rPr>
        <w:t xml:space="preserve">Office management, including but not limited to: </w:t>
      </w:r>
    </w:p>
    <w:p w14:paraId="60115D73" w14:textId="77777777" w:rsidR="0090222E" w:rsidRPr="00203652" w:rsidRDefault="0090222E" w:rsidP="0090222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 xml:space="preserve">Performs accounting and bookkeeping tasks necessary to process District payroll and associated reports and filings. </w:t>
      </w:r>
    </w:p>
    <w:p w14:paraId="153AFF96" w14:textId="0C2CB7E5" w:rsidR="0090222E" w:rsidRPr="00203652" w:rsidRDefault="00365169" w:rsidP="0090222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epares </w:t>
      </w:r>
      <w:r w:rsidR="0090222E" w:rsidRPr="00203652">
        <w:rPr>
          <w:rFonts w:ascii="Times New Roman" w:eastAsia="Times New Roman" w:hAnsi="Times New Roman" w:cs="Times New Roman"/>
        </w:rPr>
        <w:t>accounts payable and accounts receivable</w:t>
      </w:r>
      <w:r>
        <w:rPr>
          <w:rFonts w:ascii="Times New Roman" w:eastAsia="Times New Roman" w:hAnsi="Times New Roman" w:cs="Times New Roman"/>
        </w:rPr>
        <w:t xml:space="preserve"> for </w:t>
      </w:r>
      <w:r w:rsidR="00D17AB2">
        <w:rPr>
          <w:rFonts w:ascii="Times New Roman" w:eastAsia="Times New Roman" w:hAnsi="Times New Roman" w:cs="Times New Roman"/>
        </w:rPr>
        <w:t xml:space="preserve">the </w:t>
      </w:r>
      <w:r>
        <w:rPr>
          <w:rFonts w:ascii="Times New Roman" w:eastAsia="Times New Roman" w:hAnsi="Times New Roman" w:cs="Times New Roman"/>
        </w:rPr>
        <w:t>bookkeeper</w:t>
      </w:r>
      <w:r w:rsidR="0090222E" w:rsidRPr="00203652">
        <w:rPr>
          <w:rFonts w:ascii="Times New Roman" w:eastAsia="Times New Roman" w:hAnsi="Times New Roman" w:cs="Times New Roman"/>
        </w:rPr>
        <w:t xml:space="preserve">. </w:t>
      </w:r>
    </w:p>
    <w:p w14:paraId="136BEC2C" w14:textId="2A979373" w:rsidR="0090222E" w:rsidRDefault="0090222E" w:rsidP="0090222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Maintains filing for contracts, office staff records (payroll, leave accruals</w:t>
      </w:r>
      <w:r w:rsidR="00D55971" w:rsidRPr="00203652">
        <w:rPr>
          <w:rFonts w:ascii="Times New Roman" w:eastAsia="Times New Roman" w:hAnsi="Times New Roman" w:cs="Times New Roman"/>
        </w:rPr>
        <w:t>, etc.</w:t>
      </w:r>
      <w:r w:rsidRPr="00203652">
        <w:rPr>
          <w:rFonts w:ascii="Times New Roman" w:eastAsia="Times New Roman" w:hAnsi="Times New Roman" w:cs="Times New Roman"/>
        </w:rPr>
        <w:t>)</w:t>
      </w:r>
      <w:r w:rsidR="00D17AB2">
        <w:rPr>
          <w:rFonts w:ascii="Times New Roman" w:eastAsia="Times New Roman" w:hAnsi="Times New Roman" w:cs="Times New Roman"/>
        </w:rPr>
        <w:t>,</w:t>
      </w:r>
      <w:r w:rsidRPr="00203652">
        <w:rPr>
          <w:rFonts w:ascii="Times New Roman" w:eastAsia="Times New Roman" w:hAnsi="Times New Roman" w:cs="Times New Roman"/>
        </w:rPr>
        <w:t xml:space="preserve"> and incoming and outgoing correspondence. </w:t>
      </w:r>
    </w:p>
    <w:p w14:paraId="65723208" w14:textId="77777777" w:rsidR="00A444CC" w:rsidRPr="00A444CC" w:rsidRDefault="00A444CC" w:rsidP="00A444CC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A444CC">
        <w:rPr>
          <w:rFonts w:ascii="Times New Roman" w:eastAsia="Times New Roman" w:hAnsi="Times New Roman" w:cs="Times New Roman"/>
        </w:rPr>
        <w:t xml:space="preserve">Performs various clerical tasks in support of department functions, e.g., photocopying, filing, answering telephone.  </w:t>
      </w:r>
    </w:p>
    <w:p w14:paraId="2E4FFCD2" w14:textId="5DD328BF" w:rsidR="0090222E" w:rsidRPr="00203652" w:rsidRDefault="0090222E" w:rsidP="0090222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203652">
        <w:rPr>
          <w:rFonts w:ascii="Times New Roman" w:eastAsia="Times New Roman" w:hAnsi="Times New Roman" w:cs="Times New Roman"/>
        </w:rPr>
        <w:t>Organizes and archives old or inactive files</w:t>
      </w:r>
      <w:r w:rsidR="00D55971" w:rsidRPr="00203652">
        <w:rPr>
          <w:rFonts w:ascii="Times New Roman" w:eastAsia="Times New Roman" w:hAnsi="Times New Roman" w:cs="Times New Roman"/>
        </w:rPr>
        <w:t xml:space="preserve"> </w:t>
      </w:r>
      <w:r w:rsidR="00D55971" w:rsidRPr="00203652">
        <w:rPr>
          <w:rFonts w:ascii="Times New Roman" w:eastAsia="Times New Roman" w:hAnsi="Times New Roman" w:cs="Times New Roman"/>
          <w:color w:val="000000" w:themeColor="text1"/>
        </w:rPr>
        <w:t>according to records retention requirements.</w:t>
      </w:r>
    </w:p>
    <w:p w14:paraId="4DA2DDE7" w14:textId="2E3F4575" w:rsidR="0090222E" w:rsidRPr="00203652" w:rsidRDefault="0090222E" w:rsidP="0090222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 xml:space="preserve">Prepares various financial reports, </w:t>
      </w:r>
      <w:r w:rsidR="001F5E5D" w:rsidRPr="00203652">
        <w:rPr>
          <w:rFonts w:ascii="Times New Roman" w:eastAsia="Times New Roman" w:hAnsi="Times New Roman" w:cs="Times New Roman"/>
        </w:rPr>
        <w:t>e.g.,</w:t>
      </w:r>
      <w:r w:rsidRPr="00203652">
        <w:rPr>
          <w:rFonts w:ascii="Times New Roman" w:eastAsia="Times New Roman" w:hAnsi="Times New Roman" w:cs="Times New Roman"/>
        </w:rPr>
        <w:t xml:space="preserve"> preliminary budget figures, budget variance, fund balances, outstanding check register, trial balances, and other financial information.</w:t>
      </w:r>
    </w:p>
    <w:p w14:paraId="7C27CA0B" w14:textId="23965716" w:rsidR="0090222E" w:rsidRPr="00203652" w:rsidRDefault="0090222E" w:rsidP="0090222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 xml:space="preserve">Types and composes general correspondence, minutes, resolutions, summaries, reports, advertisements, contracts, forms, and other documents from rough draft, recording tape, and verbal instruction.  </w:t>
      </w:r>
    </w:p>
    <w:p w14:paraId="6DF4CA50" w14:textId="6C685486" w:rsidR="0090222E" w:rsidRPr="00203652" w:rsidRDefault="001F5E5D" w:rsidP="0090222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lastRenderedPageBreak/>
        <w:t>May provide training, orientation, information, and assistance to new personnel regarding District policies and procedures.</w:t>
      </w:r>
    </w:p>
    <w:p w14:paraId="2F3369CA" w14:textId="100F3463" w:rsidR="0090222E" w:rsidRPr="00203652" w:rsidRDefault="0090222E" w:rsidP="0090222E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 xml:space="preserve">Prepares </w:t>
      </w:r>
      <w:r w:rsidR="00A479CA">
        <w:rPr>
          <w:rFonts w:ascii="Times New Roman" w:eastAsia="Times New Roman" w:hAnsi="Times New Roman" w:cs="Times New Roman"/>
        </w:rPr>
        <w:t xml:space="preserve">Board packets </w:t>
      </w:r>
      <w:r w:rsidRPr="00203652">
        <w:rPr>
          <w:rFonts w:ascii="Times New Roman" w:eastAsia="Times New Roman" w:hAnsi="Times New Roman" w:cs="Times New Roman"/>
        </w:rPr>
        <w:t>and attends regular monthly Board meetings.</w:t>
      </w:r>
    </w:p>
    <w:p w14:paraId="626E2846" w14:textId="797F882B" w:rsidR="0090222E" w:rsidRPr="00203652" w:rsidRDefault="0090222E" w:rsidP="0090222E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Prepares for and attend</w:t>
      </w:r>
      <w:r w:rsidR="003B4293" w:rsidRPr="00203652">
        <w:rPr>
          <w:rFonts w:ascii="Times New Roman" w:eastAsia="Times New Roman" w:hAnsi="Times New Roman" w:cs="Times New Roman"/>
        </w:rPr>
        <w:t>s</w:t>
      </w:r>
      <w:r w:rsidRPr="00203652">
        <w:rPr>
          <w:rFonts w:ascii="Times New Roman" w:eastAsia="Times New Roman" w:hAnsi="Times New Roman" w:cs="Times New Roman"/>
        </w:rPr>
        <w:t xml:space="preserve"> other or special Board meetings when scheduled. </w:t>
      </w:r>
    </w:p>
    <w:p w14:paraId="370BE09E" w14:textId="3BD7A57F" w:rsidR="0090222E" w:rsidRPr="00203652" w:rsidRDefault="0090222E" w:rsidP="0090222E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 xml:space="preserve">Acts as recording secretary for Board of </w:t>
      </w:r>
      <w:r w:rsidR="00365169">
        <w:rPr>
          <w:rFonts w:ascii="Times New Roman" w:eastAsia="Times New Roman" w:hAnsi="Times New Roman" w:cs="Times New Roman"/>
        </w:rPr>
        <w:t xml:space="preserve">Directors </w:t>
      </w:r>
      <w:r w:rsidRPr="00203652">
        <w:rPr>
          <w:rFonts w:ascii="Times New Roman" w:eastAsia="Times New Roman" w:hAnsi="Times New Roman" w:cs="Times New Roman"/>
        </w:rPr>
        <w:t>and related meetings.  Prepare</w:t>
      </w:r>
      <w:r w:rsidR="003B4293" w:rsidRPr="00203652">
        <w:rPr>
          <w:rFonts w:ascii="Times New Roman" w:eastAsia="Times New Roman" w:hAnsi="Times New Roman" w:cs="Times New Roman"/>
        </w:rPr>
        <w:t>s</w:t>
      </w:r>
      <w:r w:rsidRPr="00203652">
        <w:rPr>
          <w:rFonts w:ascii="Times New Roman" w:eastAsia="Times New Roman" w:hAnsi="Times New Roman" w:cs="Times New Roman"/>
        </w:rPr>
        <w:t xml:space="preserve"> agenda items, </w:t>
      </w:r>
      <w:r w:rsidR="001F5E5D" w:rsidRPr="00203652">
        <w:rPr>
          <w:rFonts w:ascii="Times New Roman" w:eastAsia="Times New Roman" w:hAnsi="Times New Roman" w:cs="Times New Roman"/>
        </w:rPr>
        <w:t>minutes,</w:t>
      </w:r>
      <w:r w:rsidRPr="00203652">
        <w:rPr>
          <w:rFonts w:ascii="Times New Roman" w:eastAsia="Times New Roman" w:hAnsi="Times New Roman" w:cs="Times New Roman"/>
        </w:rPr>
        <w:t xml:space="preserve"> and other related documents</w:t>
      </w:r>
      <w:r w:rsidR="00365169">
        <w:rPr>
          <w:rFonts w:ascii="Times New Roman" w:eastAsia="Times New Roman" w:hAnsi="Times New Roman" w:cs="Times New Roman"/>
        </w:rPr>
        <w:t xml:space="preserve"> to present </w:t>
      </w:r>
      <w:r w:rsidRPr="00203652">
        <w:rPr>
          <w:rFonts w:ascii="Times New Roman" w:eastAsia="Times New Roman" w:hAnsi="Times New Roman" w:cs="Times New Roman"/>
        </w:rPr>
        <w:t>at regular Board meetings for Board approval.</w:t>
      </w:r>
    </w:p>
    <w:p w14:paraId="5DB4E969" w14:textId="140072A7" w:rsidR="0090222E" w:rsidRPr="00203652" w:rsidRDefault="0090222E" w:rsidP="0090222E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Prepares monthly financial report</w:t>
      </w:r>
      <w:r w:rsidR="00D17AB2">
        <w:rPr>
          <w:rFonts w:ascii="Times New Roman" w:eastAsia="Times New Roman" w:hAnsi="Times New Roman" w:cs="Times New Roman"/>
        </w:rPr>
        <w:t>s</w:t>
      </w:r>
      <w:r w:rsidRPr="00203652">
        <w:rPr>
          <w:rFonts w:ascii="Times New Roman" w:eastAsia="Times New Roman" w:hAnsi="Times New Roman" w:cs="Times New Roman"/>
        </w:rPr>
        <w:t xml:space="preserve"> </w:t>
      </w:r>
      <w:r w:rsidR="00365169">
        <w:rPr>
          <w:rFonts w:ascii="Times New Roman" w:eastAsia="Times New Roman" w:hAnsi="Times New Roman" w:cs="Times New Roman"/>
        </w:rPr>
        <w:t>for</w:t>
      </w:r>
      <w:r w:rsidRPr="00203652">
        <w:rPr>
          <w:rFonts w:ascii="Times New Roman" w:eastAsia="Times New Roman" w:hAnsi="Times New Roman" w:cs="Times New Roman"/>
        </w:rPr>
        <w:t xml:space="preserve"> Board meetings. </w:t>
      </w:r>
    </w:p>
    <w:p w14:paraId="006B3D16" w14:textId="24B72CF7" w:rsidR="0090222E" w:rsidRDefault="0090222E" w:rsidP="0090222E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 xml:space="preserve">Prepares and submits annual budget documents as directed by the Board or the </w:t>
      </w:r>
      <w:r w:rsidR="003B4293" w:rsidRPr="00203652">
        <w:rPr>
          <w:rFonts w:ascii="Times New Roman" w:eastAsia="Times New Roman" w:hAnsi="Times New Roman" w:cs="Times New Roman"/>
        </w:rPr>
        <w:t>M</w:t>
      </w:r>
      <w:r w:rsidRPr="00203652">
        <w:rPr>
          <w:rFonts w:ascii="Times New Roman" w:eastAsia="Times New Roman" w:hAnsi="Times New Roman" w:cs="Times New Roman"/>
        </w:rPr>
        <w:t xml:space="preserve">anager. </w:t>
      </w:r>
    </w:p>
    <w:p w14:paraId="44FFB75C" w14:textId="6ADE7A24" w:rsidR="00A444CC" w:rsidRDefault="00A444CC" w:rsidP="00A444CC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 xml:space="preserve">Maintain statistical information and historical and updated budget figures. </w:t>
      </w:r>
    </w:p>
    <w:p w14:paraId="7400AB10" w14:textId="703B3C45" w:rsidR="00A444CC" w:rsidRDefault="00A444CC" w:rsidP="00A444CC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 xml:space="preserve">Maintain </w:t>
      </w:r>
      <w:r w:rsidR="00D17AB2">
        <w:rPr>
          <w:rFonts w:ascii="Times New Roman" w:eastAsia="Times New Roman" w:hAnsi="Times New Roman" w:cs="Times New Roman"/>
        </w:rPr>
        <w:t xml:space="preserve">an </w:t>
      </w:r>
      <w:r w:rsidRPr="00203652">
        <w:rPr>
          <w:rFonts w:ascii="Times New Roman" w:eastAsia="Times New Roman" w:hAnsi="Times New Roman" w:cs="Times New Roman"/>
        </w:rPr>
        <w:t>adequate level of office supplies and enable efficient use of supplies.</w:t>
      </w:r>
    </w:p>
    <w:p w14:paraId="12112FF4" w14:textId="38696402" w:rsidR="00A444CC" w:rsidRDefault="00A444CC" w:rsidP="00A444CC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3E2E60D4" w14:textId="5BEDA399" w:rsidR="00A444CC" w:rsidRPr="00A444CC" w:rsidRDefault="00A444CC" w:rsidP="00A444CC">
      <w:pPr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  <w:r w:rsidRPr="00A444CC">
        <w:rPr>
          <w:rFonts w:ascii="Times New Roman" w:eastAsia="Times New Roman" w:hAnsi="Times New Roman" w:cs="Times New Roman"/>
          <w:b/>
          <w:bCs/>
          <w:u w:val="single"/>
        </w:rPr>
        <w:t>Secondary Assignments</w:t>
      </w:r>
    </w:p>
    <w:p w14:paraId="06BCB6EE" w14:textId="4DFE6DE4" w:rsidR="00A444CC" w:rsidRPr="00203652" w:rsidRDefault="00A444CC" w:rsidP="00A444CC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Maintains work areas in a clean and orderly manner.</w:t>
      </w:r>
    </w:p>
    <w:p w14:paraId="5129B7DA" w14:textId="77777777" w:rsidR="00D55971" w:rsidRPr="00203652" w:rsidRDefault="00D55971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</w:p>
    <w:p w14:paraId="1F9EF254" w14:textId="17CB51AB" w:rsidR="0090222E" w:rsidRPr="00203652" w:rsidRDefault="00365169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u w:val="single"/>
        </w:rPr>
        <w:t>Irrigation District specific</w:t>
      </w:r>
      <w:r w:rsidR="0090222E" w:rsidRPr="00203652">
        <w:rPr>
          <w:rFonts w:ascii="Times New Roman" w:eastAsia="Times New Roman" w:hAnsi="Times New Roman" w:cs="Times New Roman"/>
          <w:b/>
          <w:u w:val="single"/>
        </w:rPr>
        <w:t xml:space="preserve"> Functions</w:t>
      </w:r>
      <w:r w:rsidR="0090222E" w:rsidRPr="00203652">
        <w:rPr>
          <w:rFonts w:ascii="Times New Roman" w:eastAsia="Times New Roman" w:hAnsi="Times New Roman" w:cs="Times New Roman"/>
          <w:b/>
        </w:rPr>
        <w:t>:</w:t>
      </w:r>
    </w:p>
    <w:p w14:paraId="2FC351BD" w14:textId="6231F960" w:rsidR="0090222E" w:rsidRDefault="00A96BC5" w:rsidP="00A96BC5">
      <w:pPr>
        <w:numPr>
          <w:ilvl w:val="0"/>
          <w:numId w:val="1"/>
        </w:numPr>
        <w:tabs>
          <w:tab w:val="num" w:pos="720"/>
          <w:tab w:val="left" w:pos="1080"/>
        </w:tabs>
        <w:spacing w:after="0" w:line="240" w:lineRule="auto"/>
        <w:ind w:right="-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ater rights transfers and GIS data </w:t>
      </w:r>
      <w:r w:rsidR="009A5A92">
        <w:rPr>
          <w:rFonts w:ascii="Times New Roman" w:eastAsia="Times New Roman" w:hAnsi="Times New Roman" w:cs="Times New Roman"/>
        </w:rPr>
        <w:t>reconciliation.</w:t>
      </w:r>
      <w:r>
        <w:rPr>
          <w:rFonts w:ascii="Times New Roman" w:eastAsia="Times New Roman" w:hAnsi="Times New Roman" w:cs="Times New Roman"/>
        </w:rPr>
        <w:t xml:space="preserve"> </w:t>
      </w:r>
    </w:p>
    <w:p w14:paraId="56A86AD2" w14:textId="14B4C7FF" w:rsidR="00A96BC5" w:rsidRDefault="00A96BC5" w:rsidP="00A96BC5">
      <w:pPr>
        <w:numPr>
          <w:ilvl w:val="0"/>
          <w:numId w:val="1"/>
        </w:numPr>
        <w:tabs>
          <w:tab w:val="num" w:pos="720"/>
          <w:tab w:val="left" w:pos="1080"/>
        </w:tabs>
        <w:spacing w:after="0" w:line="240" w:lineRule="auto"/>
        <w:ind w:right="-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ork with District Manager on grant writing and reporting. </w:t>
      </w:r>
    </w:p>
    <w:p w14:paraId="766945AB" w14:textId="506406B2" w:rsidR="002530A8" w:rsidRPr="002530A8" w:rsidRDefault="002530A8" w:rsidP="002530A8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mmunicate District updates via District website/social media.</w:t>
      </w:r>
    </w:p>
    <w:p w14:paraId="3ED0B04C" w14:textId="77777777" w:rsidR="0090222E" w:rsidRPr="00203652" w:rsidRDefault="0090222E" w:rsidP="0090222E">
      <w:pPr>
        <w:tabs>
          <w:tab w:val="left" w:pos="195"/>
        </w:tabs>
        <w:spacing w:after="0" w:line="240" w:lineRule="auto"/>
        <w:ind w:left="720"/>
        <w:contextualSpacing/>
        <w:rPr>
          <w:rFonts w:ascii="Times New Roman" w:eastAsia="Calibri" w:hAnsi="Times New Roman" w:cs="Times New Roman"/>
        </w:rPr>
      </w:pPr>
    </w:p>
    <w:p w14:paraId="670834CA" w14:textId="77777777" w:rsidR="0090222E" w:rsidRPr="00203652" w:rsidRDefault="0090222E" w:rsidP="0090222E">
      <w:pPr>
        <w:keepNext/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203652">
        <w:rPr>
          <w:rFonts w:ascii="Times New Roman" w:eastAsia="Times New Roman" w:hAnsi="Times New Roman" w:cs="Times New Roman"/>
          <w:b/>
          <w:u w:val="single"/>
        </w:rPr>
        <w:t>Interpersonal Contacts</w:t>
      </w:r>
      <w:r w:rsidRPr="00203652">
        <w:rPr>
          <w:rFonts w:ascii="Times New Roman" w:eastAsia="Times New Roman" w:hAnsi="Times New Roman" w:cs="Times New Roman"/>
          <w:b/>
        </w:rPr>
        <w:t>:</w:t>
      </w:r>
    </w:p>
    <w:p w14:paraId="40DE19C7" w14:textId="77777777" w:rsidR="0090222E" w:rsidRPr="00203652" w:rsidRDefault="0090222E" w:rsidP="0090222E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</w:rPr>
      </w:pPr>
      <w:r w:rsidRPr="00203652">
        <w:rPr>
          <w:rFonts w:ascii="Times New Roman" w:eastAsia="Times New Roman" w:hAnsi="Times New Roman" w:cs="Times New Roman"/>
          <w:color w:val="000000"/>
        </w:rPr>
        <w:t>Will have regular communication inside and outside the organization to exchange ideas and gather information.</w:t>
      </w:r>
    </w:p>
    <w:p w14:paraId="238FAC74" w14:textId="77777777" w:rsidR="0090222E" w:rsidRPr="00203652" w:rsidRDefault="0090222E" w:rsidP="0090222E">
      <w:pPr>
        <w:spacing w:after="0" w:line="240" w:lineRule="auto"/>
        <w:ind w:left="720"/>
        <w:contextualSpacing/>
        <w:rPr>
          <w:rFonts w:ascii="Times New Roman" w:hAnsi="Times New Roman" w:cs="Times New Roman"/>
        </w:rPr>
      </w:pPr>
    </w:p>
    <w:p w14:paraId="59D7AAB7" w14:textId="2B840779" w:rsidR="0090222E" w:rsidRPr="00203652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203652">
        <w:rPr>
          <w:rFonts w:ascii="Times New Roman" w:eastAsia="Times New Roman" w:hAnsi="Times New Roman" w:cs="Times New Roman"/>
          <w:b/>
          <w:u w:val="single"/>
        </w:rPr>
        <w:t>Specific Job Knowledge, Skill</w:t>
      </w:r>
      <w:r w:rsidR="00D17AB2">
        <w:rPr>
          <w:rFonts w:ascii="Times New Roman" w:eastAsia="Times New Roman" w:hAnsi="Times New Roman" w:cs="Times New Roman"/>
          <w:b/>
          <w:u w:val="single"/>
        </w:rPr>
        <w:t>,</w:t>
      </w:r>
      <w:r w:rsidRPr="00203652">
        <w:rPr>
          <w:rFonts w:ascii="Times New Roman" w:eastAsia="Times New Roman" w:hAnsi="Times New Roman" w:cs="Times New Roman"/>
          <w:b/>
          <w:u w:val="single"/>
        </w:rPr>
        <w:t xml:space="preserve"> and Ability</w:t>
      </w:r>
      <w:r w:rsidRPr="00203652">
        <w:rPr>
          <w:rFonts w:ascii="Times New Roman" w:eastAsia="Times New Roman" w:hAnsi="Times New Roman" w:cs="Times New Roman"/>
          <w:b/>
        </w:rPr>
        <w:t>:</w:t>
      </w:r>
    </w:p>
    <w:p w14:paraId="4D777E4C" w14:textId="77777777" w:rsidR="00D55971" w:rsidRPr="00203652" w:rsidRDefault="00D55971" w:rsidP="00D55971">
      <w:pPr>
        <w:spacing w:after="0" w:line="240" w:lineRule="auto"/>
        <w:rPr>
          <w:rFonts w:ascii="Times New Roman" w:eastAsia="Times New Roman" w:hAnsi="Times New Roman" w:cs="Times New Roman"/>
          <w:b/>
          <w:iCs/>
        </w:rPr>
      </w:pPr>
    </w:p>
    <w:p w14:paraId="49DE5E0F" w14:textId="1E9E3F63" w:rsidR="00D55971" w:rsidRPr="00203652" w:rsidRDefault="00D55971" w:rsidP="003B4293">
      <w:pPr>
        <w:spacing w:after="0" w:line="240" w:lineRule="auto"/>
        <w:rPr>
          <w:rFonts w:ascii="Times New Roman" w:eastAsia="Times New Roman" w:hAnsi="Times New Roman" w:cs="Times New Roman"/>
          <w:b/>
          <w:iCs/>
        </w:rPr>
      </w:pPr>
      <w:r w:rsidRPr="00203652">
        <w:rPr>
          <w:rFonts w:ascii="Times New Roman" w:eastAsia="Times New Roman" w:hAnsi="Times New Roman" w:cs="Times New Roman"/>
          <w:b/>
          <w:iCs/>
        </w:rPr>
        <w:t xml:space="preserve">Knowledge of: </w:t>
      </w:r>
    </w:p>
    <w:p w14:paraId="72CB34F2" w14:textId="680DB99D" w:rsidR="00D55971" w:rsidRPr="00203652" w:rsidRDefault="00D55971" w:rsidP="00D55971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Public meeting and record</w:t>
      </w:r>
      <w:r w:rsidR="00D17AB2">
        <w:rPr>
          <w:rFonts w:ascii="Times New Roman" w:eastAsia="Times New Roman" w:hAnsi="Times New Roman" w:cs="Times New Roman"/>
        </w:rPr>
        <w:t>-</w:t>
      </w:r>
      <w:r w:rsidRPr="00203652">
        <w:rPr>
          <w:rFonts w:ascii="Times New Roman" w:eastAsia="Times New Roman" w:hAnsi="Times New Roman" w:cs="Times New Roman"/>
        </w:rPr>
        <w:t>keeping laws and procedures</w:t>
      </w:r>
    </w:p>
    <w:p w14:paraId="3D63CB10" w14:textId="3A7D613C" w:rsidR="00D55971" w:rsidRPr="00203652" w:rsidRDefault="00D55971" w:rsidP="00D55971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 xml:space="preserve">Budget process, including calendar, </w:t>
      </w:r>
      <w:r w:rsidR="001F5E5D" w:rsidRPr="00203652">
        <w:rPr>
          <w:rFonts w:ascii="Times New Roman" w:eastAsia="Times New Roman" w:hAnsi="Times New Roman" w:cs="Times New Roman"/>
        </w:rPr>
        <w:t>laws,</w:t>
      </w:r>
      <w:r w:rsidRPr="00203652">
        <w:rPr>
          <w:rFonts w:ascii="Times New Roman" w:eastAsia="Times New Roman" w:hAnsi="Times New Roman" w:cs="Times New Roman"/>
        </w:rPr>
        <w:t xml:space="preserve"> and guidelines</w:t>
      </w:r>
    </w:p>
    <w:p w14:paraId="38720C24" w14:textId="77777777" w:rsidR="00D55971" w:rsidRPr="00203652" w:rsidRDefault="00D55971" w:rsidP="00D55971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Customer service principles</w:t>
      </w:r>
    </w:p>
    <w:p w14:paraId="0A488711" w14:textId="77777777" w:rsidR="00D55971" w:rsidRPr="00203652" w:rsidRDefault="00D55971" w:rsidP="00D55971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District rules and policies</w:t>
      </w:r>
    </w:p>
    <w:p w14:paraId="1B723D51" w14:textId="5FA7C286" w:rsidR="00D55971" w:rsidRPr="00203652" w:rsidRDefault="00D55971" w:rsidP="00D55971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Personnel record-keeping practices</w:t>
      </w:r>
    </w:p>
    <w:p w14:paraId="08A7115D" w14:textId="77777777" w:rsidR="00D55971" w:rsidRPr="00203652" w:rsidRDefault="00D55971" w:rsidP="00D55971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15DB40F" w14:textId="424B9E20" w:rsidR="00960271" w:rsidRDefault="00881949" w:rsidP="00960271">
      <w:pPr>
        <w:spacing w:after="0" w:line="240" w:lineRule="auto"/>
        <w:rPr>
          <w:rFonts w:ascii="Times New Roman" w:eastAsia="Times New Roman" w:hAnsi="Times New Roman" w:cs="Times New Roman"/>
          <w:b/>
          <w:iCs/>
        </w:rPr>
      </w:pPr>
      <w:r w:rsidRPr="00203652">
        <w:rPr>
          <w:rFonts w:ascii="Times New Roman" w:eastAsia="Times New Roman" w:hAnsi="Times New Roman" w:cs="Times New Roman"/>
          <w:b/>
          <w:iCs/>
        </w:rPr>
        <w:t xml:space="preserve">Skill and </w:t>
      </w:r>
      <w:r w:rsidR="00D55971" w:rsidRPr="00203652">
        <w:rPr>
          <w:rFonts w:ascii="Times New Roman" w:eastAsia="Times New Roman" w:hAnsi="Times New Roman" w:cs="Times New Roman"/>
          <w:b/>
          <w:iCs/>
        </w:rPr>
        <w:t xml:space="preserve">Ability to: </w:t>
      </w:r>
    </w:p>
    <w:p w14:paraId="18392E14" w14:textId="719698B9" w:rsidR="00A444CC" w:rsidRPr="00203652" w:rsidRDefault="00A444CC" w:rsidP="00A444CC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Ability to effectively edit letters, documents</w:t>
      </w:r>
      <w:r w:rsidR="00D17AB2">
        <w:rPr>
          <w:rFonts w:ascii="Times New Roman" w:eastAsia="Times New Roman" w:hAnsi="Times New Roman" w:cs="Times New Roman"/>
        </w:rPr>
        <w:t>,</w:t>
      </w:r>
      <w:r w:rsidRPr="00203652">
        <w:rPr>
          <w:rFonts w:ascii="Times New Roman" w:eastAsia="Times New Roman" w:hAnsi="Times New Roman" w:cs="Times New Roman"/>
        </w:rPr>
        <w:t xml:space="preserve"> etc. for grammatical and spelling accuracy.</w:t>
      </w:r>
    </w:p>
    <w:p w14:paraId="7865E372" w14:textId="769CECFB" w:rsidR="00960271" w:rsidRDefault="00960271" w:rsidP="00D55971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trong working knowledge of MS Wor</w:t>
      </w:r>
      <w:r w:rsidR="00D17AB2"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</w:rPr>
        <w:t>, Excel, Outlook</w:t>
      </w:r>
      <w:r w:rsidR="00D17AB2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etc.</w:t>
      </w:r>
    </w:p>
    <w:p w14:paraId="52C5B70A" w14:textId="61078428" w:rsidR="001F5E5D" w:rsidRPr="00203652" w:rsidRDefault="001F5E5D" w:rsidP="00D55971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Ability to learn</w:t>
      </w:r>
      <w:r w:rsidR="008A7103" w:rsidRPr="00203652">
        <w:rPr>
          <w:rFonts w:ascii="Times New Roman" w:eastAsia="Times New Roman" w:hAnsi="Times New Roman" w:cs="Times New Roman"/>
        </w:rPr>
        <w:t xml:space="preserve"> and utilize</w:t>
      </w:r>
      <w:r w:rsidRPr="00203652">
        <w:rPr>
          <w:rFonts w:ascii="Times New Roman" w:eastAsia="Times New Roman" w:hAnsi="Times New Roman" w:cs="Times New Roman"/>
        </w:rPr>
        <w:t xml:space="preserve"> specific software utilized by the district </w:t>
      </w:r>
      <w:r w:rsidR="00E64D9E" w:rsidRPr="00203652">
        <w:rPr>
          <w:rFonts w:ascii="Times New Roman" w:eastAsia="Times New Roman" w:hAnsi="Times New Roman" w:cs="Times New Roman"/>
        </w:rPr>
        <w:t>for billing</w:t>
      </w:r>
      <w:r w:rsidR="008A7103" w:rsidRPr="00203652">
        <w:rPr>
          <w:rFonts w:ascii="Times New Roman" w:eastAsia="Times New Roman" w:hAnsi="Times New Roman" w:cs="Times New Roman"/>
        </w:rPr>
        <w:t>, as well as any other required software.</w:t>
      </w:r>
    </w:p>
    <w:p w14:paraId="3A5064C5" w14:textId="7D3C5ABB" w:rsidR="00D55971" w:rsidRPr="00203652" w:rsidRDefault="001F5E5D" w:rsidP="00D55971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 xml:space="preserve">Skill and ability to </w:t>
      </w:r>
      <w:r w:rsidR="00D55971" w:rsidRPr="00203652">
        <w:rPr>
          <w:rFonts w:ascii="Times New Roman" w:eastAsia="Times New Roman" w:hAnsi="Times New Roman" w:cs="Times New Roman"/>
        </w:rPr>
        <w:t xml:space="preserve">research as necessary to obtain information for reports, projects, and meetings.  </w:t>
      </w:r>
    </w:p>
    <w:p w14:paraId="3936B25B" w14:textId="1774AA0C" w:rsidR="00D55971" w:rsidRPr="00203652" w:rsidRDefault="00613571" w:rsidP="00D55971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613571">
        <w:rPr>
          <w:rFonts w:ascii="Times New Roman" w:eastAsia="Times New Roman" w:hAnsi="Times New Roman" w:cs="Times New Roman"/>
          <w:color w:val="000000" w:themeColor="text1"/>
        </w:rPr>
        <w:t xml:space="preserve">Skill and ability </w:t>
      </w:r>
      <w:r w:rsidRPr="00203652">
        <w:rPr>
          <w:rFonts w:ascii="Times New Roman" w:eastAsia="Times New Roman" w:hAnsi="Times New Roman" w:cs="Times New Roman"/>
        </w:rPr>
        <w:t>to</w:t>
      </w:r>
      <w:r w:rsidRPr="009A5A92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A444CC" w:rsidRPr="009A5A92">
        <w:rPr>
          <w:rFonts w:ascii="Times New Roman" w:eastAsia="Times New Roman" w:hAnsi="Times New Roman" w:cs="Times New Roman"/>
          <w:color w:val="000000" w:themeColor="text1"/>
        </w:rPr>
        <w:t>p</w:t>
      </w:r>
      <w:r w:rsidR="00D55971" w:rsidRPr="009A5A92">
        <w:rPr>
          <w:rFonts w:ascii="Times New Roman" w:eastAsia="Times New Roman" w:hAnsi="Times New Roman" w:cs="Times New Roman"/>
          <w:color w:val="000000" w:themeColor="text1"/>
        </w:rPr>
        <w:t xml:space="preserve">erform </w:t>
      </w:r>
      <w:r w:rsidR="00A444CC" w:rsidRPr="009A5A92">
        <w:rPr>
          <w:rFonts w:ascii="Times New Roman" w:eastAsia="Times New Roman" w:hAnsi="Times New Roman" w:cs="Times New Roman"/>
          <w:color w:val="000000" w:themeColor="text1"/>
        </w:rPr>
        <w:t xml:space="preserve">accurate </w:t>
      </w:r>
      <w:r w:rsidR="00D55971" w:rsidRPr="009A5A92">
        <w:rPr>
          <w:rFonts w:ascii="Times New Roman" w:eastAsia="Times New Roman" w:hAnsi="Times New Roman" w:cs="Times New Roman"/>
          <w:color w:val="000000" w:themeColor="text1"/>
        </w:rPr>
        <w:t>mathematical calculations</w:t>
      </w:r>
      <w:r w:rsidR="00D55971" w:rsidRPr="00203652">
        <w:rPr>
          <w:rFonts w:ascii="Times New Roman" w:eastAsia="Times New Roman" w:hAnsi="Times New Roman" w:cs="Times New Roman"/>
        </w:rPr>
        <w:t xml:space="preserve">.  </w:t>
      </w:r>
    </w:p>
    <w:p w14:paraId="40F399CC" w14:textId="7A90B840" w:rsidR="00D55971" w:rsidRPr="00203652" w:rsidRDefault="00A444CC" w:rsidP="00D55971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613571">
        <w:rPr>
          <w:rFonts w:ascii="Times New Roman" w:eastAsia="Times New Roman" w:hAnsi="Times New Roman" w:cs="Times New Roman"/>
          <w:color w:val="000000" w:themeColor="text1"/>
        </w:rPr>
        <w:t>Skill and ability to u</w:t>
      </w:r>
      <w:r w:rsidR="00D55971" w:rsidRPr="00613571">
        <w:rPr>
          <w:rFonts w:ascii="Times New Roman" w:eastAsia="Times New Roman" w:hAnsi="Times New Roman" w:cs="Times New Roman"/>
          <w:color w:val="000000" w:themeColor="text1"/>
        </w:rPr>
        <w:t xml:space="preserve">nderstand </w:t>
      </w:r>
      <w:r w:rsidR="00D55971" w:rsidRPr="00203652">
        <w:rPr>
          <w:rFonts w:ascii="Times New Roman" w:eastAsia="Times New Roman" w:hAnsi="Times New Roman" w:cs="Times New Roman"/>
        </w:rPr>
        <w:t>and follow all safety rules and procedures established for work areas.</w:t>
      </w:r>
    </w:p>
    <w:p w14:paraId="25BF0678" w14:textId="4EBC582E" w:rsidR="00D55971" w:rsidRPr="00600ADE" w:rsidRDefault="00A444CC" w:rsidP="00D55971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600ADE">
        <w:rPr>
          <w:rFonts w:ascii="Times New Roman" w:eastAsia="Times New Roman" w:hAnsi="Times New Roman" w:cs="Times New Roman"/>
          <w:color w:val="000000" w:themeColor="text1"/>
        </w:rPr>
        <w:t>Must be able to w</w:t>
      </w:r>
      <w:r w:rsidR="00D55971" w:rsidRPr="00600ADE">
        <w:rPr>
          <w:rFonts w:ascii="Times New Roman" w:eastAsia="Times New Roman" w:hAnsi="Times New Roman" w:cs="Times New Roman"/>
          <w:color w:val="000000" w:themeColor="text1"/>
        </w:rPr>
        <w:t xml:space="preserve">ork independently to solve problems and seek assistance if and when required. </w:t>
      </w:r>
    </w:p>
    <w:p w14:paraId="2C67E550" w14:textId="2C327D96" w:rsidR="00D55971" w:rsidRPr="00600ADE" w:rsidRDefault="0073368C" w:rsidP="00D55971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600ADE">
        <w:rPr>
          <w:rFonts w:ascii="Times New Roman" w:eastAsia="Times New Roman" w:hAnsi="Times New Roman" w:cs="Times New Roman"/>
          <w:color w:val="000000" w:themeColor="text1"/>
        </w:rPr>
        <w:t>Must be able to c</w:t>
      </w:r>
      <w:r w:rsidR="00D55971" w:rsidRPr="00600ADE">
        <w:rPr>
          <w:rFonts w:ascii="Times New Roman" w:eastAsia="Times New Roman" w:hAnsi="Times New Roman" w:cs="Times New Roman"/>
          <w:color w:val="000000" w:themeColor="text1"/>
        </w:rPr>
        <w:t xml:space="preserve">ommunicate effectively with co-workers, the Board, and with the public. </w:t>
      </w:r>
    </w:p>
    <w:p w14:paraId="62382DB4" w14:textId="28A237C8" w:rsidR="00481A6D" w:rsidRPr="00600ADE" w:rsidRDefault="0073368C" w:rsidP="00D55971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600ADE">
        <w:rPr>
          <w:rFonts w:ascii="Times New Roman" w:eastAsia="Times New Roman" w:hAnsi="Times New Roman" w:cs="Times New Roman"/>
          <w:color w:val="000000" w:themeColor="text1"/>
        </w:rPr>
        <w:t>Must have skills in working with w</w:t>
      </w:r>
      <w:r w:rsidR="00481A6D" w:rsidRPr="00600ADE">
        <w:rPr>
          <w:rFonts w:ascii="Times New Roman" w:eastAsia="Times New Roman" w:hAnsi="Times New Roman" w:cs="Times New Roman"/>
          <w:color w:val="000000" w:themeColor="text1"/>
        </w:rPr>
        <w:t>ebsite</w:t>
      </w:r>
      <w:r w:rsidR="00600ADE">
        <w:rPr>
          <w:rFonts w:ascii="Times New Roman" w:eastAsia="Times New Roman" w:hAnsi="Times New Roman" w:cs="Times New Roman"/>
          <w:color w:val="000000" w:themeColor="text1"/>
        </w:rPr>
        <w:t xml:space="preserve"> updates</w:t>
      </w:r>
      <w:r w:rsidR="00481A6D" w:rsidRPr="00600ADE">
        <w:rPr>
          <w:rFonts w:ascii="Times New Roman" w:eastAsia="Times New Roman" w:hAnsi="Times New Roman" w:cs="Times New Roman"/>
          <w:color w:val="000000" w:themeColor="text1"/>
        </w:rPr>
        <w:t xml:space="preserve"> and </w:t>
      </w:r>
      <w:r w:rsidRPr="00600ADE">
        <w:rPr>
          <w:rFonts w:ascii="Times New Roman" w:eastAsia="Times New Roman" w:hAnsi="Times New Roman" w:cs="Times New Roman"/>
          <w:color w:val="000000" w:themeColor="text1"/>
        </w:rPr>
        <w:t xml:space="preserve">various </w:t>
      </w:r>
      <w:r w:rsidR="00481A6D" w:rsidRPr="00600ADE">
        <w:rPr>
          <w:rFonts w:ascii="Times New Roman" w:eastAsia="Times New Roman" w:hAnsi="Times New Roman" w:cs="Times New Roman"/>
          <w:color w:val="000000" w:themeColor="text1"/>
        </w:rPr>
        <w:t xml:space="preserve">social media </w:t>
      </w:r>
      <w:r w:rsidRPr="00600ADE">
        <w:rPr>
          <w:rFonts w:ascii="Times New Roman" w:eastAsia="Times New Roman" w:hAnsi="Times New Roman" w:cs="Times New Roman"/>
          <w:color w:val="000000" w:themeColor="text1"/>
        </w:rPr>
        <w:t>such as</w:t>
      </w:r>
      <w:r w:rsidR="00600ADE">
        <w:rPr>
          <w:rFonts w:ascii="Times New Roman" w:eastAsia="Times New Roman" w:hAnsi="Times New Roman" w:cs="Times New Roman"/>
          <w:color w:val="000000" w:themeColor="text1"/>
        </w:rPr>
        <w:t xml:space="preserve"> Facebook.</w:t>
      </w:r>
    </w:p>
    <w:p w14:paraId="094877C7" w14:textId="77777777" w:rsidR="0090222E" w:rsidRPr="00203652" w:rsidRDefault="0090222E" w:rsidP="0090222E">
      <w:pPr>
        <w:spacing w:after="0" w:line="240" w:lineRule="auto"/>
        <w:ind w:left="720"/>
        <w:contextualSpacing/>
        <w:rPr>
          <w:rFonts w:ascii="Times New Roman" w:hAnsi="Times New Roman" w:cs="Times New Roman"/>
        </w:rPr>
      </w:pPr>
    </w:p>
    <w:p w14:paraId="3C27C258" w14:textId="77777777" w:rsidR="0090222E" w:rsidRPr="00203652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203652">
        <w:rPr>
          <w:rFonts w:ascii="Times New Roman" w:eastAsia="Times New Roman" w:hAnsi="Times New Roman" w:cs="Times New Roman"/>
          <w:b/>
          <w:u w:val="single"/>
        </w:rPr>
        <w:t>Education, Experience, and Certification/Licensure</w:t>
      </w:r>
      <w:r w:rsidRPr="00203652">
        <w:rPr>
          <w:rFonts w:ascii="Times New Roman" w:eastAsia="Times New Roman" w:hAnsi="Times New Roman" w:cs="Times New Roman"/>
          <w:b/>
        </w:rPr>
        <w:t>:</w:t>
      </w:r>
    </w:p>
    <w:p w14:paraId="5C577485" w14:textId="77777777" w:rsidR="0090222E" w:rsidRPr="00203652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203652">
        <w:rPr>
          <w:rFonts w:ascii="Times New Roman" w:eastAsia="Times New Roman" w:hAnsi="Times New Roman" w:cs="Times New Roman"/>
          <w:b/>
        </w:rPr>
        <w:t>Required</w:t>
      </w:r>
    </w:p>
    <w:p w14:paraId="221E0841" w14:textId="0D695444" w:rsidR="0090222E" w:rsidRPr="00203652" w:rsidRDefault="00881949" w:rsidP="0090222E">
      <w:pPr>
        <w:numPr>
          <w:ilvl w:val="0"/>
          <w:numId w:val="2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u w:val="single"/>
        </w:rPr>
      </w:pPr>
      <w:r w:rsidRPr="00203652">
        <w:rPr>
          <w:rFonts w:ascii="Times New Roman" w:eastAsia="Calibri" w:hAnsi="Times New Roman" w:cs="Times New Roman"/>
        </w:rPr>
        <w:t>High School diploma or equivalent</w:t>
      </w:r>
    </w:p>
    <w:p w14:paraId="1CD26B2E" w14:textId="2BDFD493" w:rsidR="00881949" w:rsidRPr="00203652" w:rsidRDefault="00881949" w:rsidP="0090222E">
      <w:pPr>
        <w:numPr>
          <w:ilvl w:val="0"/>
          <w:numId w:val="2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u w:val="single"/>
        </w:rPr>
      </w:pPr>
      <w:r w:rsidRPr="00203652">
        <w:rPr>
          <w:rFonts w:ascii="Times New Roman" w:eastAsia="Calibri" w:hAnsi="Times New Roman" w:cs="Times New Roman"/>
        </w:rPr>
        <w:t>Three years of related office experience performing similar job functions</w:t>
      </w:r>
      <w:r w:rsidR="001F5E5D" w:rsidRPr="00203652">
        <w:rPr>
          <w:rFonts w:ascii="Times New Roman" w:eastAsia="Calibri" w:hAnsi="Times New Roman" w:cs="Times New Roman"/>
        </w:rPr>
        <w:t>, including accounts payable and accounts receivable.</w:t>
      </w:r>
    </w:p>
    <w:p w14:paraId="63A3A1E6" w14:textId="544ED74C" w:rsidR="00881949" w:rsidRPr="00203652" w:rsidRDefault="00881949" w:rsidP="0090222E">
      <w:pPr>
        <w:numPr>
          <w:ilvl w:val="0"/>
          <w:numId w:val="2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u w:val="single"/>
        </w:rPr>
      </w:pPr>
      <w:r w:rsidRPr="00203652">
        <w:rPr>
          <w:rFonts w:ascii="Times New Roman" w:eastAsia="Calibri" w:hAnsi="Times New Roman" w:cs="Times New Roman"/>
        </w:rPr>
        <w:t>Advanced knowledge of accounting/bookkeeping, general accounting practices</w:t>
      </w:r>
      <w:r w:rsidR="001F5E5D" w:rsidRPr="00203652">
        <w:rPr>
          <w:rFonts w:ascii="Times New Roman" w:eastAsia="Calibri" w:hAnsi="Times New Roman" w:cs="Times New Roman"/>
        </w:rPr>
        <w:t>.</w:t>
      </w:r>
    </w:p>
    <w:p w14:paraId="6FA670B9" w14:textId="0397ED94" w:rsidR="001F5E5D" w:rsidRPr="00203652" w:rsidRDefault="001F5E5D" w:rsidP="0090222E">
      <w:pPr>
        <w:numPr>
          <w:ilvl w:val="0"/>
          <w:numId w:val="2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u w:val="single"/>
        </w:rPr>
      </w:pPr>
      <w:r w:rsidRPr="00203652">
        <w:rPr>
          <w:rFonts w:ascii="Times New Roman" w:eastAsia="Calibri" w:hAnsi="Times New Roman" w:cs="Times New Roman"/>
        </w:rPr>
        <w:t>Previous experience with the administration of payroll.</w:t>
      </w:r>
    </w:p>
    <w:p w14:paraId="1361AEBB" w14:textId="77777777" w:rsidR="0090222E" w:rsidRPr="00203652" w:rsidRDefault="0090222E" w:rsidP="0090222E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Calibri" w:hAnsi="Times New Roman" w:cs="Times New Roman"/>
        </w:rPr>
        <w:t>OR</w:t>
      </w:r>
    </w:p>
    <w:p w14:paraId="2578F7F4" w14:textId="77777777" w:rsidR="0090222E" w:rsidRPr="00203652" w:rsidRDefault="0090222E" w:rsidP="0090222E">
      <w:pPr>
        <w:numPr>
          <w:ilvl w:val="0"/>
          <w:numId w:val="2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u w:val="single"/>
        </w:rPr>
      </w:pPr>
      <w:r w:rsidRPr="00203652">
        <w:rPr>
          <w:rFonts w:ascii="Times New Roman" w:eastAsia="Calibri" w:hAnsi="Times New Roman" w:cs="Times New Roman"/>
        </w:rPr>
        <w:t>An equivalent combination of education, training, and experience sufficient to successfully perform the essential duties of the job</w:t>
      </w:r>
    </w:p>
    <w:p w14:paraId="523B32DA" w14:textId="77777777" w:rsidR="0090222E" w:rsidRPr="00203652" w:rsidRDefault="0090222E" w:rsidP="0090222E">
      <w:pPr>
        <w:spacing w:after="0" w:line="240" w:lineRule="auto"/>
        <w:rPr>
          <w:rFonts w:ascii="Times New Roman" w:eastAsia="Calibri" w:hAnsi="Times New Roman" w:cs="Times New Roman"/>
          <w:bCs/>
        </w:rPr>
      </w:pPr>
    </w:p>
    <w:p w14:paraId="441AA7C4" w14:textId="77777777" w:rsidR="0090222E" w:rsidRPr="00203652" w:rsidRDefault="0090222E" w:rsidP="0090222E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203652">
        <w:rPr>
          <w:rFonts w:ascii="Times New Roman" w:eastAsia="Calibri" w:hAnsi="Times New Roman" w:cs="Times New Roman"/>
          <w:b/>
        </w:rPr>
        <w:t>Desired</w:t>
      </w:r>
    </w:p>
    <w:p w14:paraId="4DA2EA7C" w14:textId="2B3786E5" w:rsidR="0090222E" w:rsidRPr="002A5344" w:rsidRDefault="00881949" w:rsidP="0090222E">
      <w:pPr>
        <w:numPr>
          <w:ilvl w:val="0"/>
          <w:numId w:val="2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u w:val="single"/>
        </w:rPr>
      </w:pPr>
      <w:r w:rsidRPr="00203652">
        <w:rPr>
          <w:rFonts w:ascii="Times New Roman" w:eastAsia="Calibri" w:hAnsi="Times New Roman" w:cs="Times New Roman"/>
        </w:rPr>
        <w:t xml:space="preserve">Associates degree in Accounting, Office </w:t>
      </w:r>
      <w:r w:rsidR="001F5E5D" w:rsidRPr="00203652">
        <w:rPr>
          <w:rFonts w:ascii="Times New Roman" w:eastAsia="Calibri" w:hAnsi="Times New Roman" w:cs="Times New Roman"/>
        </w:rPr>
        <w:t>Administration,</w:t>
      </w:r>
      <w:r w:rsidRPr="00203652">
        <w:rPr>
          <w:rFonts w:ascii="Times New Roman" w:eastAsia="Calibri" w:hAnsi="Times New Roman" w:cs="Times New Roman"/>
        </w:rPr>
        <w:t xml:space="preserve"> or closely related field.</w:t>
      </w:r>
    </w:p>
    <w:p w14:paraId="0C3ECACC" w14:textId="50C7E0EC" w:rsidR="002A5344" w:rsidRPr="00203652" w:rsidRDefault="002A5344" w:rsidP="0090222E">
      <w:pPr>
        <w:numPr>
          <w:ilvl w:val="0"/>
          <w:numId w:val="2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u w:val="single"/>
        </w:rPr>
      </w:pPr>
      <w:r>
        <w:rPr>
          <w:rFonts w:ascii="Times New Roman" w:eastAsia="Calibri" w:hAnsi="Times New Roman" w:cs="Times New Roman"/>
        </w:rPr>
        <w:t xml:space="preserve">Experience with water rights/water law and grant writing. </w:t>
      </w:r>
    </w:p>
    <w:p w14:paraId="54FC225B" w14:textId="77777777" w:rsidR="0090222E" w:rsidRPr="00203652" w:rsidRDefault="0090222E" w:rsidP="0090222E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  <w:bCs/>
        </w:rPr>
      </w:pPr>
    </w:p>
    <w:p w14:paraId="67BEEAE7" w14:textId="77777777" w:rsidR="0090222E" w:rsidRPr="00203652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203652">
        <w:rPr>
          <w:rFonts w:ascii="Times New Roman" w:eastAsia="Times New Roman" w:hAnsi="Times New Roman" w:cs="Times New Roman"/>
          <w:b/>
          <w:u w:val="single"/>
        </w:rPr>
        <w:t>Job Conditions</w:t>
      </w:r>
      <w:r w:rsidRPr="00203652">
        <w:rPr>
          <w:rFonts w:ascii="Times New Roman" w:eastAsia="Times New Roman" w:hAnsi="Times New Roman" w:cs="Times New Roman"/>
          <w:b/>
        </w:rPr>
        <w:t>:</w:t>
      </w:r>
    </w:p>
    <w:p w14:paraId="224684B3" w14:textId="603DAB8C" w:rsidR="0090222E" w:rsidRPr="00203652" w:rsidRDefault="0090222E" w:rsidP="0090222E">
      <w:pPr>
        <w:numPr>
          <w:ilvl w:val="0"/>
          <w:numId w:val="2"/>
        </w:num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bookmarkStart w:id="3" w:name="_Hlk507582291"/>
      <w:r w:rsidRPr="00203652">
        <w:rPr>
          <w:rFonts w:ascii="Times New Roman" w:eastAsia="Times New Roman" w:hAnsi="Times New Roman" w:cs="Times New Roman"/>
        </w:rPr>
        <w:t xml:space="preserve">This position operates in </w:t>
      </w:r>
      <w:r w:rsidR="001F5E5D" w:rsidRPr="00203652">
        <w:rPr>
          <w:rFonts w:ascii="Times New Roman" w:eastAsia="Times New Roman" w:hAnsi="Times New Roman" w:cs="Times New Roman"/>
        </w:rPr>
        <w:t>a typical office setting.</w:t>
      </w:r>
    </w:p>
    <w:p w14:paraId="065D8645" w14:textId="19082496" w:rsidR="0090222E" w:rsidRPr="00203652" w:rsidRDefault="00D17AB2" w:rsidP="0090222E">
      <w:pPr>
        <w:numPr>
          <w:ilvl w:val="0"/>
          <w:numId w:val="2"/>
        </w:num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w</w:t>
      </w:r>
      <w:r w:rsidR="0090222E" w:rsidRPr="00203652">
        <w:rPr>
          <w:rFonts w:ascii="Times New Roman" w:eastAsia="Times New Roman" w:hAnsi="Times New Roman" w:cs="Times New Roman"/>
        </w:rPr>
        <w:t xml:space="preserve">ork </w:t>
      </w:r>
      <w:r w:rsidR="001F5E5D" w:rsidRPr="00203652">
        <w:rPr>
          <w:rFonts w:ascii="Times New Roman" w:eastAsia="Times New Roman" w:hAnsi="Times New Roman" w:cs="Times New Roman"/>
        </w:rPr>
        <w:t>schedule is Monday through Friday during regular office hours</w:t>
      </w:r>
      <w:r w:rsidR="007659CD">
        <w:rPr>
          <w:rFonts w:ascii="Times New Roman" w:eastAsia="Times New Roman" w:hAnsi="Times New Roman" w:cs="Times New Roman"/>
        </w:rPr>
        <w:t>.</w:t>
      </w:r>
    </w:p>
    <w:p w14:paraId="6518E9FE" w14:textId="77777777" w:rsidR="0090222E" w:rsidRPr="00203652" w:rsidRDefault="0090222E" w:rsidP="0090222E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Routinely uses standard office equipment, especially computers and mobile devices</w:t>
      </w:r>
    </w:p>
    <w:p w14:paraId="07D597F5" w14:textId="08F3DE0D" w:rsidR="0090222E" w:rsidRPr="00203652" w:rsidRDefault="0090222E" w:rsidP="0090222E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203652">
        <w:rPr>
          <w:rFonts w:ascii="Times New Roman" w:hAnsi="Times New Roman" w:cs="Times New Roman"/>
        </w:rPr>
        <w:t xml:space="preserve">While performing the duties of this position, the employee is frequently required to sit, stand, kneel, communicate, reach, and manipulate objects, tools, or controls.  </w:t>
      </w:r>
    </w:p>
    <w:p w14:paraId="28334DF3" w14:textId="77777777" w:rsidR="0090222E" w:rsidRPr="00203652" w:rsidRDefault="0090222E" w:rsidP="0090222E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The employee must occasionally lift or move office products and supplies, up to 25 pounds.</w:t>
      </w:r>
    </w:p>
    <w:bookmarkEnd w:id="3"/>
    <w:p w14:paraId="534222BE" w14:textId="77777777" w:rsidR="0090222E" w:rsidRPr="00203652" w:rsidRDefault="0090222E" w:rsidP="0090222E">
      <w:pPr>
        <w:widowControl w:val="0"/>
        <w:tabs>
          <w:tab w:val="left" w:pos="-1440"/>
          <w:tab w:val="left" w:pos="195"/>
        </w:tabs>
        <w:spacing w:after="0" w:line="240" w:lineRule="auto"/>
        <w:jc w:val="both"/>
        <w:rPr>
          <w:rFonts w:ascii="Times New Roman" w:eastAsia="Calibri" w:hAnsi="Times New Roman" w:cs="Times New Roman"/>
        </w:rPr>
      </w:pPr>
    </w:p>
    <w:p w14:paraId="2B3BA718" w14:textId="77777777" w:rsidR="0090222E" w:rsidRPr="00203652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</w:rPr>
      </w:pPr>
    </w:p>
    <w:p w14:paraId="2A8615EB" w14:textId="77777777" w:rsidR="0090222E" w:rsidRPr="00203652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</w:rPr>
      </w:pPr>
    </w:p>
    <w:p w14:paraId="750395CF" w14:textId="77777777" w:rsidR="0090222E" w:rsidRPr="00203652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  <w:u w:val="single"/>
        </w:rPr>
        <w:tab/>
      </w:r>
      <w:r w:rsidRPr="00203652">
        <w:rPr>
          <w:rFonts w:ascii="Times New Roman" w:eastAsia="Times New Roman" w:hAnsi="Times New Roman" w:cs="Times New Roman"/>
          <w:u w:val="single"/>
        </w:rPr>
        <w:tab/>
      </w:r>
      <w:r w:rsidRPr="00203652">
        <w:rPr>
          <w:rFonts w:ascii="Times New Roman" w:eastAsia="Times New Roman" w:hAnsi="Times New Roman" w:cs="Times New Roman"/>
          <w:u w:val="single"/>
        </w:rPr>
        <w:tab/>
      </w:r>
      <w:r w:rsidRPr="00203652">
        <w:rPr>
          <w:rFonts w:ascii="Times New Roman" w:eastAsia="Times New Roman" w:hAnsi="Times New Roman" w:cs="Times New Roman"/>
          <w:u w:val="single"/>
        </w:rPr>
        <w:tab/>
      </w:r>
      <w:r w:rsidRPr="00203652">
        <w:rPr>
          <w:rFonts w:ascii="Times New Roman" w:eastAsia="Times New Roman" w:hAnsi="Times New Roman" w:cs="Times New Roman"/>
          <w:u w:val="single"/>
        </w:rPr>
        <w:tab/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4" w:name="Text17"/>
      <w:r w:rsidRPr="00203652">
        <w:rPr>
          <w:rFonts w:ascii="Times New Roman" w:eastAsia="Times New Roman" w:hAnsi="Times New Roman" w:cs="Times New Roman"/>
        </w:rPr>
        <w:instrText xml:space="preserve"> FORMTEXT </w:instrText>
      </w:r>
      <w:r w:rsidRPr="00203652">
        <w:rPr>
          <w:rFonts w:ascii="Times New Roman" w:eastAsia="Times New Roman" w:hAnsi="Times New Roman" w:cs="Times New Roman"/>
        </w:rPr>
      </w:r>
      <w:r w:rsidRPr="00203652">
        <w:rPr>
          <w:rFonts w:ascii="Times New Roman" w:eastAsia="Times New Roman" w:hAnsi="Times New Roman" w:cs="Times New Roman"/>
        </w:rPr>
        <w:fldChar w:fldCharType="separate"/>
      </w:r>
      <w:r w:rsidRPr="00203652">
        <w:rPr>
          <w:rFonts w:ascii="Times New Roman" w:eastAsia="Times New Roman" w:hAnsi="Times New Roman" w:cs="Times New Roman"/>
          <w:noProof/>
        </w:rPr>
        <w:t> </w:t>
      </w:r>
      <w:r w:rsidRPr="00203652">
        <w:rPr>
          <w:rFonts w:ascii="Times New Roman" w:eastAsia="Times New Roman" w:hAnsi="Times New Roman" w:cs="Times New Roman"/>
          <w:noProof/>
        </w:rPr>
        <w:t> </w:t>
      </w:r>
      <w:r w:rsidRPr="00203652">
        <w:rPr>
          <w:rFonts w:ascii="Times New Roman" w:eastAsia="Times New Roman" w:hAnsi="Times New Roman" w:cs="Times New Roman"/>
          <w:noProof/>
        </w:rPr>
        <w:t> </w:t>
      </w:r>
      <w:r w:rsidRPr="00203652">
        <w:rPr>
          <w:rFonts w:ascii="Times New Roman" w:eastAsia="Times New Roman" w:hAnsi="Times New Roman" w:cs="Times New Roman"/>
          <w:noProof/>
        </w:rPr>
        <w:t> </w:t>
      </w:r>
      <w:r w:rsidRPr="00203652">
        <w:rPr>
          <w:rFonts w:ascii="Times New Roman" w:eastAsia="Times New Roman" w:hAnsi="Times New Roman" w:cs="Times New Roman"/>
          <w:noProof/>
        </w:rPr>
        <w:t> </w:t>
      </w:r>
      <w:r w:rsidRPr="00203652">
        <w:rPr>
          <w:rFonts w:ascii="Times New Roman" w:eastAsia="Times New Roman" w:hAnsi="Times New Roman" w:cs="Times New Roman"/>
        </w:rPr>
        <w:fldChar w:fldCharType="end"/>
      </w:r>
      <w:bookmarkEnd w:id="4"/>
      <w:r w:rsidRPr="00203652">
        <w:rPr>
          <w:rFonts w:ascii="Times New Roman" w:eastAsia="Times New Roman" w:hAnsi="Times New Roman" w:cs="Times New Roman"/>
        </w:rPr>
        <w:t>_____________</w:t>
      </w:r>
    </w:p>
    <w:p w14:paraId="2597244E" w14:textId="77777777" w:rsidR="0090222E" w:rsidRPr="00203652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Employee Signature</w:t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tab/>
        <w:t>Date</w:t>
      </w:r>
    </w:p>
    <w:p w14:paraId="325892C9" w14:textId="77777777" w:rsidR="0090222E" w:rsidRPr="00203652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  <w:i/>
        </w:rPr>
      </w:pPr>
      <w:r w:rsidRPr="00203652">
        <w:rPr>
          <w:rFonts w:ascii="Times New Roman" w:eastAsia="Times New Roman" w:hAnsi="Times New Roman" w:cs="Times New Roman"/>
        </w:rPr>
        <w:t>(</w:t>
      </w:r>
      <w:r w:rsidRPr="00203652">
        <w:rPr>
          <w:rFonts w:ascii="Times New Roman" w:eastAsia="Times New Roman" w:hAnsi="Times New Roman" w:cs="Times New Roman"/>
          <w:i/>
        </w:rPr>
        <w:t>The signature of the employee indicates this document has been read and is understood.)</w:t>
      </w:r>
    </w:p>
    <w:p w14:paraId="0B0409AE" w14:textId="77777777" w:rsidR="0090222E" w:rsidRPr="00203652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</w:rPr>
      </w:pPr>
    </w:p>
    <w:p w14:paraId="34F417D3" w14:textId="77777777" w:rsidR="0090222E" w:rsidRPr="00203652" w:rsidRDefault="0090222E" w:rsidP="0090222E">
      <w:pPr>
        <w:tabs>
          <w:tab w:val="left" w:pos="-720"/>
        </w:tabs>
        <w:suppressAutoHyphens/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  <w:u w:val="single"/>
        </w:rPr>
        <w:tab/>
      </w:r>
      <w:r w:rsidRPr="00203652">
        <w:rPr>
          <w:rFonts w:ascii="Times New Roman" w:eastAsia="Times New Roman" w:hAnsi="Times New Roman" w:cs="Times New Roman"/>
          <w:u w:val="single"/>
        </w:rPr>
        <w:tab/>
      </w:r>
      <w:r w:rsidRPr="00203652">
        <w:rPr>
          <w:rFonts w:ascii="Times New Roman" w:eastAsia="Times New Roman" w:hAnsi="Times New Roman" w:cs="Times New Roman"/>
          <w:u w:val="single"/>
        </w:rPr>
        <w:tab/>
      </w:r>
      <w:r w:rsidRPr="00203652">
        <w:rPr>
          <w:rFonts w:ascii="Times New Roman" w:eastAsia="Times New Roman" w:hAnsi="Times New Roman" w:cs="Times New Roman"/>
          <w:u w:val="single"/>
        </w:rPr>
        <w:tab/>
      </w:r>
      <w:r w:rsidRPr="00203652">
        <w:rPr>
          <w:rFonts w:ascii="Times New Roman" w:eastAsia="Times New Roman" w:hAnsi="Times New Roman" w:cs="Times New Roman"/>
          <w:u w:val="single"/>
        </w:rPr>
        <w:tab/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5" w:name="Text18"/>
      <w:r w:rsidRPr="00203652">
        <w:rPr>
          <w:rFonts w:ascii="Times New Roman" w:eastAsia="Times New Roman" w:hAnsi="Times New Roman" w:cs="Times New Roman"/>
        </w:rPr>
        <w:instrText xml:space="preserve"> FORMTEXT </w:instrText>
      </w:r>
      <w:r w:rsidRPr="00203652">
        <w:rPr>
          <w:rFonts w:ascii="Times New Roman" w:eastAsia="Times New Roman" w:hAnsi="Times New Roman" w:cs="Times New Roman"/>
        </w:rPr>
      </w:r>
      <w:r w:rsidRPr="00203652">
        <w:rPr>
          <w:rFonts w:ascii="Times New Roman" w:eastAsia="Times New Roman" w:hAnsi="Times New Roman" w:cs="Times New Roman"/>
        </w:rPr>
        <w:fldChar w:fldCharType="separate"/>
      </w:r>
      <w:r w:rsidRPr="00203652">
        <w:rPr>
          <w:rFonts w:ascii="Times New Roman" w:eastAsia="Times New Roman" w:hAnsi="Times New Roman" w:cs="Times New Roman"/>
          <w:noProof/>
        </w:rPr>
        <w:t> </w:t>
      </w:r>
      <w:r w:rsidRPr="00203652">
        <w:rPr>
          <w:rFonts w:ascii="Times New Roman" w:eastAsia="Times New Roman" w:hAnsi="Times New Roman" w:cs="Times New Roman"/>
          <w:noProof/>
        </w:rPr>
        <w:t> </w:t>
      </w:r>
      <w:r w:rsidRPr="00203652">
        <w:rPr>
          <w:rFonts w:ascii="Times New Roman" w:eastAsia="Times New Roman" w:hAnsi="Times New Roman" w:cs="Times New Roman"/>
          <w:noProof/>
        </w:rPr>
        <w:t> </w:t>
      </w:r>
      <w:r w:rsidRPr="00203652">
        <w:rPr>
          <w:rFonts w:ascii="Times New Roman" w:eastAsia="Times New Roman" w:hAnsi="Times New Roman" w:cs="Times New Roman"/>
          <w:noProof/>
        </w:rPr>
        <w:t> </w:t>
      </w:r>
      <w:r w:rsidRPr="00203652">
        <w:rPr>
          <w:rFonts w:ascii="Times New Roman" w:eastAsia="Times New Roman" w:hAnsi="Times New Roman" w:cs="Times New Roman"/>
          <w:noProof/>
        </w:rPr>
        <w:t> </w:t>
      </w:r>
      <w:r w:rsidRPr="00203652">
        <w:rPr>
          <w:rFonts w:ascii="Times New Roman" w:eastAsia="Times New Roman" w:hAnsi="Times New Roman" w:cs="Times New Roman"/>
        </w:rPr>
        <w:fldChar w:fldCharType="end"/>
      </w:r>
      <w:bookmarkEnd w:id="5"/>
      <w:r w:rsidRPr="00203652">
        <w:rPr>
          <w:rFonts w:ascii="Times New Roman" w:eastAsia="Times New Roman" w:hAnsi="Times New Roman" w:cs="Times New Roman"/>
        </w:rPr>
        <w:t>_____________</w:t>
      </w:r>
    </w:p>
    <w:p w14:paraId="1342DBA9" w14:textId="77777777" w:rsidR="0090222E" w:rsidRPr="00203652" w:rsidRDefault="0090222E" w:rsidP="0090222E">
      <w:p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Supervisory Approval</w:t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tab/>
      </w:r>
      <w:r w:rsidRPr="00203652">
        <w:rPr>
          <w:rFonts w:ascii="Times New Roman" w:eastAsia="Times New Roman" w:hAnsi="Times New Roman" w:cs="Times New Roman"/>
        </w:rPr>
        <w:tab/>
        <w:t>Date</w:t>
      </w:r>
    </w:p>
    <w:p w14:paraId="06F1AC5A" w14:textId="77777777" w:rsidR="0090222E" w:rsidRPr="00203652" w:rsidRDefault="0090222E" w:rsidP="0090222E">
      <w:pPr>
        <w:spacing w:after="0" w:line="240" w:lineRule="auto"/>
        <w:rPr>
          <w:rFonts w:ascii="Times New Roman" w:eastAsia="Times New Roman" w:hAnsi="Times New Roman" w:cs="Times New Roman"/>
        </w:rPr>
      </w:pPr>
      <w:r w:rsidRPr="00203652">
        <w:rPr>
          <w:rFonts w:ascii="Times New Roman" w:eastAsia="Times New Roman" w:hAnsi="Times New Roman" w:cs="Times New Roman"/>
        </w:rPr>
        <w:t>(The signature of the Supervisor confirms the assignment of work to the employee.)</w:t>
      </w:r>
    </w:p>
    <w:p w14:paraId="006DB6E4" w14:textId="77777777" w:rsidR="0090222E" w:rsidRPr="00203652" w:rsidRDefault="0090222E" w:rsidP="0090222E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C0DF32B" w14:textId="77777777" w:rsidR="0090222E" w:rsidRPr="00203652" w:rsidRDefault="0090222E" w:rsidP="0090222E">
      <w:pPr>
        <w:spacing w:line="240" w:lineRule="auto"/>
        <w:rPr>
          <w:rFonts w:ascii="Times New Roman" w:hAnsi="Times New Roman" w:cs="Times New Roman"/>
        </w:rPr>
      </w:pPr>
    </w:p>
    <w:p w14:paraId="0E365DCA" w14:textId="77777777" w:rsidR="0090222E" w:rsidRPr="00203652" w:rsidRDefault="0090222E" w:rsidP="0090222E">
      <w:pPr>
        <w:spacing w:line="240" w:lineRule="auto"/>
        <w:rPr>
          <w:rFonts w:ascii="Times New Roman" w:hAnsi="Times New Roman" w:cs="Times New Roman"/>
        </w:rPr>
      </w:pPr>
    </w:p>
    <w:p w14:paraId="3992081D" w14:textId="77777777" w:rsidR="008B568C" w:rsidRPr="00203652" w:rsidRDefault="008B568C">
      <w:pPr>
        <w:rPr>
          <w:rFonts w:ascii="Times New Roman" w:hAnsi="Times New Roman" w:cs="Times New Roman"/>
        </w:rPr>
      </w:pPr>
    </w:p>
    <w:sectPr w:rsidR="008B568C" w:rsidRPr="00203652" w:rsidSect="00F84BAF">
      <w:headerReference w:type="default" r:id="rId8"/>
      <w:footerReference w:type="default" r:id="rId9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E21DB" w14:textId="77777777" w:rsidR="007D2416" w:rsidRDefault="007D2416" w:rsidP="0090222E">
      <w:pPr>
        <w:spacing w:after="0" w:line="240" w:lineRule="auto"/>
      </w:pPr>
      <w:r>
        <w:separator/>
      </w:r>
    </w:p>
  </w:endnote>
  <w:endnote w:type="continuationSeparator" w:id="0">
    <w:p w14:paraId="323260EB" w14:textId="77777777" w:rsidR="007D2416" w:rsidRDefault="007D2416" w:rsidP="00902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46758" w14:textId="4CFA66F8" w:rsidR="00F10752" w:rsidRPr="0095427F" w:rsidRDefault="00E64D9E">
    <w:pPr>
      <w:pStyle w:val="Footer"/>
      <w:rPr>
        <w:rFonts w:cstheme="minorHAnsi"/>
        <w:sz w:val="20"/>
      </w:rPr>
    </w:pPr>
    <w:r>
      <w:rPr>
        <w:rFonts w:cstheme="minorHAnsi"/>
        <w:sz w:val="20"/>
      </w:rPr>
      <w:t>Office Manager</w:t>
    </w:r>
    <w:r w:rsidR="008A7103" w:rsidRPr="00A07513">
      <w:rPr>
        <w:rFonts w:cstheme="minorHAnsi"/>
        <w:sz w:val="20"/>
      </w:rPr>
      <w:t xml:space="preserve">           </w:t>
    </w:r>
    <w:r w:rsidR="00544DF9">
      <w:rPr>
        <w:rFonts w:cstheme="minorHAnsi"/>
        <w:sz w:val="20"/>
      </w:rPr>
      <w:t>January 2022</w:t>
    </w:r>
    <w:r w:rsidR="008A7103" w:rsidRPr="0095427F">
      <w:rPr>
        <w:rFonts w:cstheme="minorHAnsi"/>
        <w:sz w:val="20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DDCB7" w14:textId="77777777" w:rsidR="007D2416" w:rsidRDefault="007D2416" w:rsidP="0090222E">
      <w:pPr>
        <w:spacing w:after="0" w:line="240" w:lineRule="auto"/>
      </w:pPr>
      <w:r>
        <w:separator/>
      </w:r>
    </w:p>
  </w:footnote>
  <w:footnote w:type="continuationSeparator" w:id="0">
    <w:p w14:paraId="224531B1" w14:textId="77777777" w:rsidR="007D2416" w:rsidRDefault="007D2416" w:rsidP="00902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D386F" w14:textId="2BF9EFA9" w:rsidR="00BA6F66" w:rsidRDefault="00E64D9E">
    <w:pPr>
      <w:pStyle w:val="Header"/>
    </w:pPr>
    <w:r>
      <w:rPr>
        <w:noProof/>
      </w:rPr>
      <w:drawing>
        <wp:inline distT="0" distB="0" distL="0" distR="0" wp14:anchorId="2E6BE376" wp14:editId="7C020120">
          <wp:extent cx="1809750" cy="1752600"/>
          <wp:effectExtent l="0" t="0" r="0" b="0"/>
          <wp:docPr id="2" name="Picture 2" descr="Medford Irrigation Distric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dford Irrigation Distric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175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4538A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14D7264A"/>
    <w:multiLevelType w:val="hybridMultilevel"/>
    <w:tmpl w:val="59BCDA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43C24"/>
    <w:multiLevelType w:val="hybridMultilevel"/>
    <w:tmpl w:val="FA646E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52BE3"/>
    <w:multiLevelType w:val="hybridMultilevel"/>
    <w:tmpl w:val="AB6CE9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4E0BD0"/>
    <w:multiLevelType w:val="hybridMultilevel"/>
    <w:tmpl w:val="D3E24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D7D14"/>
    <w:multiLevelType w:val="hybridMultilevel"/>
    <w:tmpl w:val="2E8036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B05DEB"/>
    <w:multiLevelType w:val="hybridMultilevel"/>
    <w:tmpl w:val="A8C4E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6E51CA"/>
    <w:multiLevelType w:val="hybridMultilevel"/>
    <w:tmpl w:val="D4B83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145D5A"/>
    <w:multiLevelType w:val="hybridMultilevel"/>
    <w:tmpl w:val="784C6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93361"/>
    <w:multiLevelType w:val="hybridMultilevel"/>
    <w:tmpl w:val="1EA631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7474045"/>
    <w:multiLevelType w:val="hybridMultilevel"/>
    <w:tmpl w:val="CDE20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4"/>
  </w:num>
  <w:num w:numId="5">
    <w:abstractNumId w:val="7"/>
  </w:num>
  <w:num w:numId="6">
    <w:abstractNumId w:val="9"/>
  </w:num>
  <w:num w:numId="7">
    <w:abstractNumId w:val="1"/>
  </w:num>
  <w:num w:numId="8">
    <w:abstractNumId w:val="10"/>
  </w:num>
  <w:num w:numId="9">
    <w:abstractNumId w:val="5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MDczMDUxtjQxNDBR0lEKTi0uzszPAykwqQUAvejNjCwAAAA="/>
  </w:docVars>
  <w:rsids>
    <w:rsidRoot w:val="0090222E"/>
    <w:rsid w:val="000647EF"/>
    <w:rsid w:val="001F5E5D"/>
    <w:rsid w:val="00203652"/>
    <w:rsid w:val="002530A8"/>
    <w:rsid w:val="002A5344"/>
    <w:rsid w:val="00336149"/>
    <w:rsid w:val="00365169"/>
    <w:rsid w:val="003B4293"/>
    <w:rsid w:val="00481A6D"/>
    <w:rsid w:val="004F0920"/>
    <w:rsid w:val="00544DF9"/>
    <w:rsid w:val="005A5012"/>
    <w:rsid w:val="00600ADE"/>
    <w:rsid w:val="00613571"/>
    <w:rsid w:val="006E041F"/>
    <w:rsid w:val="0073368C"/>
    <w:rsid w:val="007659CD"/>
    <w:rsid w:val="007D2416"/>
    <w:rsid w:val="00827043"/>
    <w:rsid w:val="00881949"/>
    <w:rsid w:val="008A7103"/>
    <w:rsid w:val="008B568C"/>
    <w:rsid w:val="0090222E"/>
    <w:rsid w:val="0091708A"/>
    <w:rsid w:val="00960271"/>
    <w:rsid w:val="00974071"/>
    <w:rsid w:val="009A5A92"/>
    <w:rsid w:val="00A444CC"/>
    <w:rsid w:val="00A479CA"/>
    <w:rsid w:val="00A96BC5"/>
    <w:rsid w:val="00BE2FB1"/>
    <w:rsid w:val="00D17AB2"/>
    <w:rsid w:val="00D55971"/>
    <w:rsid w:val="00DF38BF"/>
    <w:rsid w:val="00E64D9E"/>
    <w:rsid w:val="00EE4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3CCD3"/>
  <w15:chartTrackingRefBased/>
  <w15:docId w15:val="{9327F46F-9703-418F-8675-94EDF4490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22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02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222E"/>
  </w:style>
  <w:style w:type="paragraph" w:styleId="Header">
    <w:name w:val="header"/>
    <w:basedOn w:val="Normal"/>
    <w:link w:val="HeaderChar"/>
    <w:unhideWhenUsed/>
    <w:rsid w:val="00902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0222E"/>
  </w:style>
  <w:style w:type="character" w:styleId="CommentReference">
    <w:name w:val="annotation reference"/>
    <w:basedOn w:val="DefaultParagraphFont"/>
    <w:uiPriority w:val="99"/>
    <w:semiHidden/>
    <w:unhideWhenUsed/>
    <w:rsid w:val="009022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22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222E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90222E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22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222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126DCA-63E6-493A-8F33-42AD7CC36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4</TotalTime>
  <Pages>3</Pages>
  <Words>894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Harrison</dc:creator>
  <cp:keywords/>
  <dc:description/>
  <cp:lastModifiedBy>Jack Friend</cp:lastModifiedBy>
  <cp:revision>4</cp:revision>
  <cp:lastPrinted>2022-01-11T15:12:00Z</cp:lastPrinted>
  <dcterms:created xsi:type="dcterms:W3CDTF">2022-01-13T22:32:00Z</dcterms:created>
  <dcterms:modified xsi:type="dcterms:W3CDTF">2022-01-14T16:02:00Z</dcterms:modified>
</cp:coreProperties>
</file>